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4DF40E00" w:rsidR="0074660D" w:rsidRPr="00573245" w:rsidRDefault="007A3E58" w:rsidP="0074660D">
      <w:pPr>
        <w:jc w:val="center"/>
        <w:rPr>
          <w:rFonts w:ascii="National-Black"/>
          <w:b/>
          <w:color w:val="003976"/>
          <w:spacing w:val="4"/>
          <w:sz w:val="70"/>
          <w:szCs w:val="96"/>
        </w:rPr>
      </w:pPr>
      <w:r>
        <w:rPr>
          <w:noProof/>
        </w:rPr>
        <w:drawing>
          <wp:anchor distT="0" distB="0" distL="114300" distR="114300" simplePos="0" relativeHeight="251658241" behindDoc="0" locked="0" layoutInCell="1" allowOverlap="1" wp14:anchorId="26C9F7DC" wp14:editId="759FFBBD">
            <wp:simplePos x="0" y="0"/>
            <wp:positionH relativeFrom="column">
              <wp:posOffset>-969736</wp:posOffset>
            </wp:positionH>
            <wp:positionV relativeFrom="paragraph">
              <wp:posOffset>-957943</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2F16D68B" w14:textId="77777777" w:rsidR="007A3E58" w:rsidRPr="007A3E58" w:rsidRDefault="007A3E58" w:rsidP="0074660D">
      <w:pPr>
        <w:jc w:val="center"/>
        <w:rPr>
          <w:rFonts w:ascii="National-Black"/>
          <w:b/>
          <w:color w:val="003976"/>
          <w:spacing w:val="4"/>
          <w:sz w:val="22"/>
          <w:szCs w:val="2"/>
        </w:rPr>
      </w:pPr>
    </w:p>
    <w:p w14:paraId="2958C72A" w14:textId="43304D6B" w:rsidR="0074660D" w:rsidRPr="00D2074C" w:rsidRDefault="0074660D" w:rsidP="00D2074C">
      <w:pPr>
        <w:pStyle w:val="Heading1"/>
      </w:pPr>
      <w:r w:rsidRPr="00D2074C">
        <w:t>Bachelor of Arts in Philosophy to Juris Doctor (JD)</w:t>
      </w:r>
    </w:p>
    <w:p w14:paraId="09390694" w14:textId="77777777" w:rsidR="006C72AF" w:rsidRDefault="006C72AF" w:rsidP="006C72AF"/>
    <w:p w14:paraId="76E19D9D" w14:textId="77777777" w:rsidR="00627058" w:rsidRDefault="00627058" w:rsidP="006C72AF"/>
    <w:p w14:paraId="74167ACB" w14:textId="77777777" w:rsidR="00980ECB" w:rsidRDefault="00980ECB" w:rsidP="006C72AF"/>
    <w:tbl>
      <w:tblPr>
        <w:tblW w:w="9360" w:type="dxa"/>
        <w:tblInd w:w="-185" w:type="dxa"/>
        <w:tblLayout w:type="fixed"/>
        <w:tblLook w:val="01C0" w:firstRow="0" w:lastRow="1" w:firstColumn="1" w:lastColumn="1" w:noHBand="0" w:noVBand="0"/>
      </w:tblPr>
      <w:tblGrid>
        <w:gridCol w:w="7110"/>
        <w:gridCol w:w="1260"/>
        <w:gridCol w:w="990"/>
      </w:tblGrid>
      <w:tr w:rsidR="006C72AF" w:rsidRPr="00710CBC" w14:paraId="062FE7B7" w14:textId="77777777" w:rsidTr="00627058">
        <w:trPr>
          <w:trHeight w:val="512"/>
          <w:tblHeader/>
        </w:trPr>
        <w:tc>
          <w:tcPr>
            <w:tcW w:w="7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BE0CEB" w14:textId="77777777" w:rsidR="006C72AF" w:rsidRPr="00710CBC" w:rsidRDefault="006C72AF" w:rsidP="00D21A8B">
            <w:pPr>
              <w:tabs>
                <w:tab w:val="left" w:pos="720"/>
              </w:tabs>
              <w:rPr>
                <w:rFonts w:ascii="National Book" w:hAnsi="National Book" w:cs="Arial"/>
                <w:color w:val="002060"/>
                <w:sz w:val="20"/>
                <w:szCs w:val="20"/>
              </w:rPr>
            </w:pPr>
            <w:r w:rsidRPr="00710CBC">
              <w:rPr>
                <w:rFonts w:ascii="National Book" w:hAnsi="National Book" w:cs="Arial"/>
                <w:color w:val="002060"/>
                <w:sz w:val="20"/>
                <w:szCs w:val="20"/>
              </w:rPr>
              <w:t>Course Subject and Titl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027334" w14:textId="77777777" w:rsidR="006C72AF" w:rsidRPr="00710CBC" w:rsidRDefault="006C72AF" w:rsidP="00D21A8B">
            <w:pPr>
              <w:tabs>
                <w:tab w:val="left" w:pos="720"/>
              </w:tabs>
              <w:jc w:val="center"/>
              <w:rPr>
                <w:rFonts w:ascii="National Book" w:hAnsi="National Book" w:cs="Arial"/>
                <w:color w:val="002060"/>
                <w:sz w:val="20"/>
                <w:szCs w:val="20"/>
              </w:rPr>
            </w:pPr>
            <w:r w:rsidRPr="00710CBC">
              <w:rPr>
                <w:rFonts w:ascii="National Book" w:hAnsi="National Book" w:cs="Arial"/>
                <w:color w:val="002060"/>
                <w:sz w:val="20"/>
                <w:szCs w:val="20"/>
              </w:rPr>
              <w:t>Credit</w:t>
            </w:r>
          </w:p>
          <w:p w14:paraId="7A0A7804" w14:textId="77777777" w:rsidR="006C72AF" w:rsidRPr="00710CBC" w:rsidRDefault="006C72AF" w:rsidP="00D21A8B">
            <w:pPr>
              <w:tabs>
                <w:tab w:val="left" w:pos="720"/>
              </w:tabs>
              <w:jc w:val="center"/>
              <w:rPr>
                <w:rFonts w:ascii="National Book" w:hAnsi="National Book" w:cs="Arial"/>
                <w:color w:val="002060"/>
                <w:sz w:val="20"/>
                <w:szCs w:val="20"/>
              </w:rPr>
            </w:pPr>
            <w:r w:rsidRPr="00710CBC">
              <w:rPr>
                <w:rFonts w:ascii="National Book" w:hAnsi="National Book" w:cs="Arial"/>
                <w:color w:val="002060"/>
                <w:sz w:val="20"/>
                <w:szCs w:val="20"/>
              </w:rPr>
              <w:t>Hours</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AB2178" w14:textId="77777777" w:rsidR="006C72AF" w:rsidRPr="00710CBC" w:rsidRDefault="006C72AF" w:rsidP="00D21A8B">
            <w:pPr>
              <w:tabs>
                <w:tab w:val="left" w:pos="720"/>
              </w:tabs>
              <w:jc w:val="center"/>
              <w:rPr>
                <w:rFonts w:ascii="National Book" w:hAnsi="National Book" w:cs="Arial"/>
                <w:color w:val="002060"/>
                <w:sz w:val="20"/>
                <w:szCs w:val="20"/>
              </w:rPr>
            </w:pPr>
            <w:r w:rsidRPr="00710CBC">
              <w:rPr>
                <w:rFonts w:ascii="National Book" w:hAnsi="National Book" w:cs="Arial"/>
                <w:color w:val="002060"/>
                <w:sz w:val="20"/>
                <w:szCs w:val="20"/>
              </w:rPr>
              <w:t xml:space="preserve">Upper-Division </w:t>
            </w:r>
          </w:p>
        </w:tc>
      </w:tr>
      <w:tr w:rsidR="006C72AF" w:rsidRPr="00710CBC" w14:paraId="01AE11D9" w14:textId="77777777" w:rsidTr="00627058">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6D91957" w14:textId="77777777" w:rsidR="006C72AF" w:rsidRPr="00710CBC" w:rsidRDefault="006C72AF" w:rsidP="00D21A8B">
            <w:pPr>
              <w:tabs>
                <w:tab w:val="left" w:pos="720"/>
              </w:tabs>
              <w:rPr>
                <w:rFonts w:ascii="National Book" w:hAnsi="National Book" w:cs="Arial"/>
                <w:b/>
                <w:color w:val="FFFFFF" w:themeColor="background1"/>
                <w:sz w:val="20"/>
                <w:szCs w:val="20"/>
              </w:rPr>
            </w:pPr>
            <w:r w:rsidRPr="00710CBC">
              <w:rPr>
                <w:rFonts w:ascii="National Book" w:hAnsi="National Book" w:cs="Arial"/>
                <w:b/>
                <w:color w:val="FFFFFF" w:themeColor="background1"/>
                <w:sz w:val="20"/>
                <w:szCs w:val="20"/>
              </w:rPr>
              <w:t xml:space="preserve">Semester One: [13 Credit Hours] Kent State University </w:t>
            </w:r>
          </w:p>
        </w:tc>
      </w:tr>
      <w:tr w:rsidR="006C72AF" w:rsidRPr="00F65923" w14:paraId="469A4C8F"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0DEF7366"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PHIL 11001 Introduction to Philosophy (DIVG) (KHUM)</w:t>
            </w:r>
          </w:p>
        </w:tc>
        <w:tc>
          <w:tcPr>
            <w:tcW w:w="1260" w:type="dxa"/>
            <w:tcBorders>
              <w:top w:val="single" w:sz="4" w:space="0" w:color="auto"/>
              <w:left w:val="single" w:sz="4" w:space="0" w:color="auto"/>
              <w:bottom w:val="single" w:sz="4" w:space="0" w:color="auto"/>
              <w:right w:val="single" w:sz="4" w:space="0" w:color="auto"/>
            </w:tcBorders>
          </w:tcPr>
          <w:p w14:paraId="362AC110"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13D455A"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1F7C17B6"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2877F300"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UC 10001 Flashes 101</w:t>
            </w:r>
          </w:p>
        </w:tc>
        <w:tc>
          <w:tcPr>
            <w:tcW w:w="1260" w:type="dxa"/>
            <w:tcBorders>
              <w:top w:val="single" w:sz="4" w:space="0" w:color="auto"/>
              <w:left w:val="single" w:sz="4" w:space="0" w:color="auto"/>
              <w:bottom w:val="single" w:sz="4" w:space="0" w:color="auto"/>
              <w:right w:val="single" w:sz="4" w:space="0" w:color="auto"/>
            </w:tcBorders>
          </w:tcPr>
          <w:p w14:paraId="1CB213CE"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76AE8047"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72D1624F"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76A65497"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66081CE3"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049305E"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0CC2F595"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65B55A92"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vAlign w:val="center"/>
          </w:tcPr>
          <w:p w14:paraId="79608633"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70959B4"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3CFF2E6D"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2E540888"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vAlign w:val="center"/>
          </w:tcPr>
          <w:p w14:paraId="68D8141C"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48853AF"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636D7D98" w14:textId="77777777" w:rsidTr="00627058">
        <w:trPr>
          <w:trHeight w:val="288"/>
        </w:trPr>
        <w:tc>
          <w:tcPr>
            <w:tcW w:w="9360" w:type="dxa"/>
            <w:gridSpan w:val="3"/>
            <w:tcBorders>
              <w:top w:val="nil"/>
              <w:left w:val="single" w:sz="4" w:space="0" w:color="auto"/>
              <w:bottom w:val="single" w:sz="4" w:space="0" w:color="auto"/>
              <w:right w:val="single" w:sz="4" w:space="0" w:color="auto"/>
            </w:tcBorders>
            <w:shd w:val="clear" w:color="auto" w:fill="002060"/>
            <w:vAlign w:val="center"/>
            <w:hideMark/>
          </w:tcPr>
          <w:p w14:paraId="24A4DAE0" w14:textId="77777777" w:rsidR="006C72AF" w:rsidRPr="00F65923" w:rsidRDefault="006C72AF" w:rsidP="00D21A8B">
            <w:pPr>
              <w:tabs>
                <w:tab w:val="left" w:pos="720"/>
              </w:tabs>
              <w:rPr>
                <w:rFonts w:ascii="National Book" w:hAnsi="National Book" w:cs="Arial"/>
                <w:b/>
                <w:color w:val="FFFFFF" w:themeColor="background1"/>
                <w:sz w:val="20"/>
                <w:szCs w:val="20"/>
              </w:rPr>
            </w:pPr>
            <w:r w:rsidRPr="00F65923">
              <w:rPr>
                <w:rFonts w:ascii="National Book" w:hAnsi="National Book" w:cs="Arial"/>
                <w:b/>
                <w:color w:val="FFFFFF" w:themeColor="background1"/>
                <w:sz w:val="20"/>
                <w:szCs w:val="20"/>
              </w:rPr>
              <w:t>Semester Two: [15 Credit Hours] Kent State University</w:t>
            </w:r>
          </w:p>
        </w:tc>
      </w:tr>
      <w:tr w:rsidR="006C72AF" w:rsidRPr="00F65923" w14:paraId="6452A3D4"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7A780F39" w14:textId="77777777" w:rsidR="006C72AF" w:rsidRPr="00F65923" w:rsidRDefault="006C72AF" w:rsidP="00D21A8B">
            <w:pPr>
              <w:tabs>
                <w:tab w:val="left" w:pos="720"/>
              </w:tabs>
              <w:rPr>
                <w:rFonts w:ascii="National Book" w:hAnsi="National Book" w:cs="Arial"/>
                <w:bCs/>
                <w:color w:val="002060"/>
                <w:sz w:val="20"/>
                <w:szCs w:val="20"/>
              </w:rPr>
            </w:pPr>
            <w:r w:rsidRPr="00F65923">
              <w:rPr>
                <w:rFonts w:ascii="National Book" w:hAnsi="National Book" w:cs="Arial"/>
                <w:bCs/>
                <w:color w:val="002060"/>
                <w:sz w:val="20"/>
                <w:szCs w:val="20"/>
              </w:rPr>
              <w:t>PHIL 21001 Introduction to Ethics (DIVG) (KHUM)</w:t>
            </w:r>
          </w:p>
        </w:tc>
        <w:tc>
          <w:tcPr>
            <w:tcW w:w="1260" w:type="dxa"/>
            <w:tcBorders>
              <w:top w:val="single" w:sz="4" w:space="0" w:color="auto"/>
              <w:left w:val="single" w:sz="4" w:space="0" w:color="auto"/>
              <w:bottom w:val="single" w:sz="4" w:space="0" w:color="auto"/>
              <w:right w:val="single" w:sz="4" w:space="0" w:color="auto"/>
            </w:tcBorders>
          </w:tcPr>
          <w:p w14:paraId="6AED0A32"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2AD102F"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69A4579B"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5163E42A" w14:textId="77777777" w:rsidR="006C72AF" w:rsidRPr="00F65923" w:rsidRDefault="006C72AF" w:rsidP="00D21A8B">
            <w:pPr>
              <w:tabs>
                <w:tab w:val="left" w:pos="720"/>
              </w:tabs>
              <w:rPr>
                <w:rFonts w:ascii="National Book" w:hAnsi="National Book" w:cs="Arial"/>
                <w:bCs/>
                <w:color w:val="002060"/>
                <w:sz w:val="20"/>
                <w:szCs w:val="20"/>
              </w:rPr>
            </w:pPr>
            <w:r w:rsidRPr="00F6592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00350B89"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E0825F1"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4B4BFF09"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60C1C156" w14:textId="77777777" w:rsidR="006C72AF" w:rsidRPr="00F65923" w:rsidRDefault="006C72AF" w:rsidP="00D21A8B">
            <w:pPr>
              <w:tabs>
                <w:tab w:val="left" w:pos="720"/>
              </w:tabs>
              <w:rPr>
                <w:rFonts w:ascii="National Book" w:hAnsi="National Book" w:cs="Arial"/>
                <w:bCs/>
                <w:color w:val="002060"/>
                <w:sz w:val="20"/>
                <w:szCs w:val="20"/>
              </w:rPr>
            </w:pPr>
            <w:r w:rsidRPr="00F6592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0422DF1B"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8D5C0A3"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23C2AEA6"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3D83E399"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07BF2A92"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BD0C92D"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65DEB79A"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7EB2CDF9"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2C94C816"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2CCCCEE" w14:textId="77777777" w:rsidR="006C72AF" w:rsidRPr="00F65923" w:rsidRDefault="006C72AF" w:rsidP="00D21A8B">
            <w:pPr>
              <w:tabs>
                <w:tab w:val="left" w:pos="720"/>
              </w:tabs>
              <w:rPr>
                <w:rFonts w:ascii="National Book" w:hAnsi="National Book" w:cs="Arial"/>
                <w:color w:val="002060"/>
                <w:sz w:val="20"/>
                <w:szCs w:val="20"/>
              </w:rPr>
            </w:pPr>
          </w:p>
        </w:tc>
      </w:tr>
      <w:tr w:rsidR="006C72AF" w:rsidRPr="00F65923" w14:paraId="3FF6E654" w14:textId="77777777" w:rsidTr="00627058">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C36736D" w14:textId="77777777" w:rsidR="006C72AF" w:rsidRPr="00F65923" w:rsidRDefault="006C72AF" w:rsidP="00D21A8B">
            <w:pPr>
              <w:tabs>
                <w:tab w:val="left" w:pos="720"/>
              </w:tabs>
              <w:rPr>
                <w:rFonts w:ascii="National Book" w:hAnsi="National Book" w:cs="Arial"/>
                <w:b/>
                <w:color w:val="FFFFFF" w:themeColor="background1"/>
                <w:sz w:val="20"/>
                <w:szCs w:val="20"/>
              </w:rPr>
            </w:pPr>
            <w:r w:rsidRPr="00F65923">
              <w:rPr>
                <w:rFonts w:ascii="National Book" w:hAnsi="National Book" w:cs="Arial"/>
                <w:b/>
                <w:color w:val="FFFFFF" w:themeColor="background1"/>
                <w:sz w:val="20"/>
                <w:szCs w:val="20"/>
              </w:rPr>
              <w:t>Semester Three: [16 Credit Hours] Kent State University</w:t>
            </w:r>
          </w:p>
        </w:tc>
      </w:tr>
      <w:tr w:rsidR="006C72AF" w:rsidRPr="00F65923" w14:paraId="70C2FD96"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7DEEF429"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PHIL 21002 Introduction to Formal Logic (KMCR)</w:t>
            </w:r>
          </w:p>
          <w:p w14:paraId="5319CC51"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or PHIL 41038 Intermediate Logic</w:t>
            </w:r>
          </w:p>
        </w:tc>
        <w:tc>
          <w:tcPr>
            <w:tcW w:w="1260" w:type="dxa"/>
            <w:tcBorders>
              <w:top w:val="single" w:sz="4" w:space="0" w:color="auto"/>
              <w:left w:val="single" w:sz="4" w:space="0" w:color="auto"/>
              <w:bottom w:val="single" w:sz="4" w:space="0" w:color="auto"/>
              <w:right w:val="single" w:sz="4" w:space="0" w:color="auto"/>
            </w:tcBorders>
            <w:vAlign w:val="center"/>
          </w:tcPr>
          <w:p w14:paraId="1FC03058"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B0B6F8B" w14:textId="77777777" w:rsidR="006C72AF" w:rsidRPr="00F65923" w:rsidRDefault="006C72AF" w:rsidP="00D21A8B">
            <w:pPr>
              <w:tabs>
                <w:tab w:val="left" w:pos="720"/>
              </w:tabs>
              <w:jc w:val="center"/>
              <w:rPr>
                <w:rFonts w:ascii="National Book" w:hAnsi="National Book" w:cs="Arial"/>
                <w:color w:val="002060"/>
                <w:sz w:val="20"/>
                <w:szCs w:val="20"/>
              </w:rPr>
            </w:pPr>
          </w:p>
        </w:tc>
      </w:tr>
      <w:tr w:rsidR="006C72AF" w:rsidRPr="00F65923" w14:paraId="3F67EF9C"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03875862"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7A5668DC"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6001C824" w14:textId="77777777" w:rsidR="006C72AF" w:rsidRPr="00F65923" w:rsidRDefault="006C72AF" w:rsidP="00D21A8B">
            <w:pPr>
              <w:tabs>
                <w:tab w:val="left" w:pos="720"/>
              </w:tabs>
              <w:jc w:val="center"/>
              <w:rPr>
                <w:rFonts w:ascii="National Book" w:hAnsi="National Book" w:cs="Arial"/>
                <w:color w:val="002060"/>
                <w:sz w:val="20"/>
                <w:szCs w:val="20"/>
              </w:rPr>
            </w:pPr>
          </w:p>
        </w:tc>
      </w:tr>
      <w:tr w:rsidR="006C72AF" w:rsidRPr="00F65923" w14:paraId="0DD1F85C"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1160080B" w14:textId="77777777" w:rsidR="006C72AF" w:rsidRPr="00F65923" w:rsidRDefault="006C72AF" w:rsidP="00D21A8B">
            <w:pPr>
              <w:tabs>
                <w:tab w:val="left" w:pos="720"/>
              </w:tabs>
              <w:rPr>
                <w:rFonts w:ascii="National Book" w:hAnsi="National Book" w:cs="Arial"/>
                <w:bCs/>
                <w:color w:val="002060"/>
                <w:sz w:val="20"/>
                <w:szCs w:val="20"/>
              </w:rPr>
            </w:pPr>
            <w:r w:rsidRPr="00F65923">
              <w:rPr>
                <w:rFonts w:ascii="National Book" w:hAnsi="National Book" w:cs="Arial"/>
                <w:color w:val="002060"/>
                <w:sz w:val="20"/>
                <w:szCs w:val="20"/>
              </w:rPr>
              <w:t>Philosophy (PHIL) Upper-Division Electives (30000 or 40000 level)</w:t>
            </w:r>
          </w:p>
        </w:tc>
        <w:tc>
          <w:tcPr>
            <w:tcW w:w="1260" w:type="dxa"/>
            <w:tcBorders>
              <w:top w:val="single" w:sz="4" w:space="0" w:color="auto"/>
              <w:left w:val="single" w:sz="4" w:space="0" w:color="auto"/>
              <w:bottom w:val="single" w:sz="4" w:space="0" w:color="auto"/>
              <w:right w:val="single" w:sz="4" w:space="0" w:color="auto"/>
            </w:tcBorders>
            <w:vAlign w:val="center"/>
          </w:tcPr>
          <w:p w14:paraId="2C2155B4"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5E1ADB7"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6C72AF" w:rsidRPr="00F65923" w14:paraId="3E6CE020"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03E74493"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5A3E66EF"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6FFCD1F" w14:textId="77777777" w:rsidR="006C72AF" w:rsidRPr="00F65923" w:rsidRDefault="006C72AF" w:rsidP="00D21A8B">
            <w:pPr>
              <w:tabs>
                <w:tab w:val="left" w:pos="720"/>
              </w:tabs>
              <w:jc w:val="center"/>
              <w:rPr>
                <w:rFonts w:ascii="National Book" w:hAnsi="National Book" w:cs="Arial"/>
                <w:color w:val="002060"/>
                <w:sz w:val="20"/>
                <w:szCs w:val="20"/>
              </w:rPr>
            </w:pPr>
          </w:p>
        </w:tc>
      </w:tr>
      <w:tr w:rsidR="00C37A49" w:rsidRPr="00F65923" w14:paraId="3C211C14"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338FDAF8" w14:textId="1222624D" w:rsidR="00D477C5" w:rsidRPr="00F65923" w:rsidRDefault="00D477C5" w:rsidP="00D21A8B">
            <w:pPr>
              <w:tabs>
                <w:tab w:val="left" w:pos="720"/>
              </w:tabs>
              <w:rPr>
                <w:rFonts w:ascii="National Book" w:hAnsi="National Book" w:cs="Arial"/>
                <w:color w:val="002060"/>
                <w:sz w:val="20"/>
                <w:szCs w:val="20"/>
                <w:vertAlign w:val="superscript"/>
              </w:rPr>
            </w:pPr>
            <w:r w:rsidRPr="00F65923">
              <w:rPr>
                <w:rFonts w:ascii="National Book" w:hAnsi="National Book" w:cs="Arial"/>
                <w:color w:val="002060"/>
                <w:sz w:val="20"/>
                <w:szCs w:val="20"/>
              </w:rPr>
              <w:t>PHIL 31011 Ancient Philosophy</w:t>
            </w:r>
            <w:r w:rsidR="00AD54FE" w:rsidRPr="00F65923">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tcPr>
          <w:p w14:paraId="30D0230D" w14:textId="5A3E9FD8" w:rsidR="00C37A49" w:rsidRPr="00F65923" w:rsidRDefault="000652F2" w:rsidP="00AD54FE">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BDD8416" w14:textId="56898117" w:rsidR="00C37A49" w:rsidRPr="00F65923" w:rsidRDefault="000652F2"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6C72AF" w:rsidRPr="00F65923" w14:paraId="11F02E47" w14:textId="77777777" w:rsidTr="00627058">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1DEF880" w14:textId="77777777" w:rsidR="006C72AF" w:rsidRPr="00F65923" w:rsidRDefault="006C72AF" w:rsidP="00D21A8B">
            <w:pPr>
              <w:tabs>
                <w:tab w:val="left" w:pos="720"/>
              </w:tabs>
              <w:rPr>
                <w:rFonts w:ascii="National Book" w:hAnsi="National Book" w:cs="Arial"/>
                <w:b/>
                <w:color w:val="FFFFFF" w:themeColor="background1"/>
                <w:sz w:val="20"/>
                <w:szCs w:val="20"/>
              </w:rPr>
            </w:pPr>
            <w:r w:rsidRPr="00F65923">
              <w:rPr>
                <w:rFonts w:ascii="National Book" w:hAnsi="National Book" w:cs="Arial"/>
                <w:b/>
                <w:color w:val="FFFFFF" w:themeColor="background1"/>
                <w:sz w:val="20"/>
                <w:szCs w:val="20"/>
              </w:rPr>
              <w:t>Semester Four: [16 Credit Hours] Kent State University</w:t>
            </w:r>
          </w:p>
        </w:tc>
      </w:tr>
      <w:tr w:rsidR="0028137D" w:rsidRPr="00F65923" w14:paraId="0930DA28"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4E02A9EF" w14:textId="54951ACA" w:rsidR="0028137D" w:rsidRPr="00F65923" w:rsidRDefault="0028137D" w:rsidP="0028137D">
            <w:pPr>
              <w:tabs>
                <w:tab w:val="left" w:pos="720"/>
              </w:tabs>
              <w:rPr>
                <w:rFonts w:ascii="National Book" w:hAnsi="National Book" w:cs="Arial"/>
                <w:color w:val="002060"/>
                <w:sz w:val="20"/>
                <w:szCs w:val="20"/>
                <w:vertAlign w:val="superscript"/>
              </w:rPr>
            </w:pPr>
            <w:r w:rsidRPr="00F65923">
              <w:rPr>
                <w:rFonts w:ascii="National Book" w:hAnsi="National Book" w:cs="Arial"/>
                <w:color w:val="002060"/>
                <w:sz w:val="20"/>
                <w:szCs w:val="20"/>
              </w:rPr>
              <w:t>PHIL 31012 Early Modern Philosophy</w:t>
            </w:r>
            <w:r w:rsidRPr="00F65923">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tcPr>
          <w:p w14:paraId="573E1A14" w14:textId="21170F70" w:rsidR="00986CD3" w:rsidRPr="00F65923" w:rsidRDefault="00986CD3" w:rsidP="00AD54FE">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47B4C75" w14:textId="452FACDD" w:rsidR="0028137D" w:rsidRPr="00F65923" w:rsidRDefault="00986CD3"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6C72AF" w:rsidRPr="00F65923" w14:paraId="17262676"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03793D85" w14:textId="76D7F53D" w:rsidR="006C72AF" w:rsidRPr="00F65923" w:rsidRDefault="008D52AD"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Philosophy (PHIL) Upper-Division Elective (40000 level)</w:t>
            </w:r>
          </w:p>
        </w:tc>
        <w:tc>
          <w:tcPr>
            <w:tcW w:w="1260" w:type="dxa"/>
            <w:tcBorders>
              <w:top w:val="single" w:sz="4" w:space="0" w:color="auto"/>
              <w:left w:val="single" w:sz="4" w:space="0" w:color="auto"/>
              <w:bottom w:val="single" w:sz="4" w:space="0" w:color="auto"/>
              <w:right w:val="single" w:sz="4" w:space="0" w:color="auto"/>
            </w:tcBorders>
          </w:tcPr>
          <w:p w14:paraId="5D39C060"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B961166"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6C72AF" w:rsidRPr="00F65923" w14:paraId="066F709B"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2D9E3D62"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Philosophy (PHIL) Upper-Division Elective (40000 level)</w:t>
            </w:r>
          </w:p>
        </w:tc>
        <w:tc>
          <w:tcPr>
            <w:tcW w:w="1260" w:type="dxa"/>
            <w:tcBorders>
              <w:top w:val="single" w:sz="4" w:space="0" w:color="auto"/>
              <w:left w:val="single" w:sz="4" w:space="0" w:color="auto"/>
              <w:bottom w:val="single" w:sz="4" w:space="0" w:color="auto"/>
              <w:right w:val="single" w:sz="4" w:space="0" w:color="auto"/>
            </w:tcBorders>
            <w:vAlign w:val="center"/>
          </w:tcPr>
          <w:p w14:paraId="2AA59B24"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E3D72F2"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6C72AF" w:rsidRPr="00F65923" w14:paraId="317CD53F"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7C3F90BE"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2DA0D032"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D5FDBB8" w14:textId="77777777" w:rsidR="006C72AF" w:rsidRPr="00F65923" w:rsidRDefault="006C72AF" w:rsidP="00D21A8B">
            <w:pPr>
              <w:tabs>
                <w:tab w:val="left" w:pos="720"/>
              </w:tabs>
              <w:jc w:val="center"/>
              <w:rPr>
                <w:rFonts w:ascii="National Book" w:hAnsi="National Book" w:cs="Arial"/>
                <w:color w:val="002060"/>
                <w:sz w:val="20"/>
                <w:szCs w:val="20"/>
              </w:rPr>
            </w:pPr>
          </w:p>
        </w:tc>
      </w:tr>
      <w:tr w:rsidR="006C72AF" w:rsidRPr="00F65923" w14:paraId="3DB19D46"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1D0D9C98"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2E3D2A5E"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B8F25FF" w14:textId="77777777" w:rsidR="006C72AF" w:rsidRPr="00F65923" w:rsidRDefault="006C72AF" w:rsidP="00D21A8B">
            <w:pPr>
              <w:tabs>
                <w:tab w:val="left" w:pos="720"/>
              </w:tabs>
              <w:jc w:val="center"/>
              <w:rPr>
                <w:rFonts w:ascii="National Book" w:hAnsi="National Book" w:cs="Arial"/>
                <w:color w:val="002060"/>
                <w:sz w:val="20"/>
                <w:szCs w:val="20"/>
              </w:rPr>
            </w:pPr>
          </w:p>
        </w:tc>
      </w:tr>
      <w:tr w:rsidR="00C07087" w:rsidRPr="00F65923" w14:paraId="5485F77B" w14:textId="77777777" w:rsidTr="00C07087">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tcPr>
          <w:p w14:paraId="524FA551" w14:textId="77777777" w:rsidR="00C07087" w:rsidRPr="00F65923" w:rsidRDefault="00C07087" w:rsidP="00D21A8B">
            <w:pPr>
              <w:tabs>
                <w:tab w:val="left" w:pos="720"/>
              </w:tabs>
              <w:jc w:val="center"/>
              <w:rPr>
                <w:rFonts w:ascii="National Book" w:hAnsi="National Book" w:cs="Arial"/>
                <w:color w:val="002060"/>
                <w:sz w:val="20"/>
                <w:szCs w:val="20"/>
              </w:rPr>
            </w:pPr>
          </w:p>
        </w:tc>
      </w:tr>
    </w:tbl>
    <w:p w14:paraId="3FF69F7B" w14:textId="77777777" w:rsidR="00710CBC" w:rsidRPr="00F65923" w:rsidRDefault="00710CBC">
      <w:r w:rsidRPr="00F65923">
        <w:br w:type="page"/>
      </w:r>
    </w:p>
    <w:tbl>
      <w:tblPr>
        <w:tblW w:w="9360" w:type="dxa"/>
        <w:tblInd w:w="-185" w:type="dxa"/>
        <w:tblLayout w:type="fixed"/>
        <w:tblLook w:val="01C0" w:firstRow="0" w:lastRow="1" w:firstColumn="1" w:lastColumn="1" w:noHBand="0" w:noVBand="0"/>
      </w:tblPr>
      <w:tblGrid>
        <w:gridCol w:w="7110"/>
        <w:gridCol w:w="1260"/>
        <w:gridCol w:w="990"/>
      </w:tblGrid>
      <w:tr w:rsidR="005B2A27" w:rsidRPr="00F65923" w14:paraId="5D89576E" w14:textId="77777777" w:rsidTr="005B2A27">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tcPr>
          <w:p w14:paraId="4E604023" w14:textId="506B505B" w:rsidR="005B2A27" w:rsidRPr="00F65923" w:rsidRDefault="005B2A27" w:rsidP="005B2A27">
            <w:pPr>
              <w:tabs>
                <w:tab w:val="left" w:pos="720"/>
              </w:tabs>
              <w:rPr>
                <w:rFonts w:ascii="National Book" w:hAnsi="National Book" w:cs="Arial"/>
                <w:color w:val="002060"/>
                <w:sz w:val="20"/>
                <w:szCs w:val="20"/>
              </w:rPr>
            </w:pPr>
            <w:r w:rsidRPr="00F65923">
              <w:rPr>
                <w:rFonts w:ascii="National Book" w:hAnsi="National Book" w:cs="Arial"/>
                <w:b/>
                <w:color w:val="FFFFFF" w:themeColor="background1"/>
                <w:sz w:val="20"/>
                <w:szCs w:val="20"/>
              </w:rPr>
              <w:lastRenderedPageBreak/>
              <w:t>Semester Five: [15 Credit Hours] Kent State University</w:t>
            </w:r>
          </w:p>
        </w:tc>
      </w:tr>
      <w:tr w:rsidR="005B2A27" w:rsidRPr="00F65923" w14:paraId="20ADA2D9"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51C825D7" w14:textId="3B871F1A" w:rsidR="005B2A27" w:rsidRPr="00F65923" w:rsidRDefault="005B2A27" w:rsidP="005B2A27">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PHIL 31013 Late Modern Philosophy</w:t>
            </w:r>
            <w:r w:rsidRPr="00F65923">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vAlign w:val="center"/>
          </w:tcPr>
          <w:p w14:paraId="06607802" w14:textId="28DDA1BB" w:rsidR="005B2A27" w:rsidRPr="00F65923" w:rsidRDefault="005B2A27"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DE8A278" w14:textId="57746F45" w:rsidR="005B2A27" w:rsidRPr="00F65923" w:rsidRDefault="005B2A27"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5B2A27" w:rsidRPr="00F65923" w14:paraId="4F3E5293"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3FAC7880" w14:textId="6A6ABFD5" w:rsidR="005B2A27" w:rsidRPr="00F65923" w:rsidRDefault="005B2A27"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Philosophical Pluralism Elective</w:t>
            </w:r>
            <w:r w:rsidRPr="00F65923">
              <w:rPr>
                <w:rFonts w:ascii="National Book" w:hAnsi="National Book" w:cs="Arial"/>
                <w:color w:val="002060"/>
                <w:sz w:val="20"/>
                <w:szCs w:val="20"/>
                <w:vertAlign w:val="superscript"/>
              </w:rPr>
              <w:t>1,2</w:t>
            </w:r>
          </w:p>
        </w:tc>
        <w:tc>
          <w:tcPr>
            <w:tcW w:w="1260" w:type="dxa"/>
            <w:tcBorders>
              <w:top w:val="single" w:sz="4" w:space="0" w:color="auto"/>
              <w:left w:val="single" w:sz="4" w:space="0" w:color="auto"/>
              <w:bottom w:val="single" w:sz="4" w:space="0" w:color="auto"/>
              <w:right w:val="single" w:sz="4" w:space="0" w:color="auto"/>
            </w:tcBorders>
            <w:vAlign w:val="center"/>
          </w:tcPr>
          <w:p w14:paraId="5697A2D0" w14:textId="1A047729" w:rsidR="005B2A27" w:rsidRPr="00F65923" w:rsidRDefault="00A829B7"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24DD703" w14:textId="1E5ED997" w:rsidR="005B2A27" w:rsidRPr="00F65923" w:rsidRDefault="00A829B7"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5B2A27" w:rsidRPr="00F65923" w14:paraId="71C555DF"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374B33BE" w14:textId="3014098B" w:rsidR="005B2A27" w:rsidRPr="00F65923" w:rsidRDefault="00A829B7"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Philosophy (PHIL) Upper-Division Elective (40000 level)</w:t>
            </w:r>
          </w:p>
        </w:tc>
        <w:tc>
          <w:tcPr>
            <w:tcW w:w="1260" w:type="dxa"/>
            <w:tcBorders>
              <w:top w:val="single" w:sz="4" w:space="0" w:color="auto"/>
              <w:left w:val="single" w:sz="4" w:space="0" w:color="auto"/>
              <w:bottom w:val="single" w:sz="4" w:space="0" w:color="auto"/>
              <w:right w:val="single" w:sz="4" w:space="0" w:color="auto"/>
            </w:tcBorders>
            <w:vAlign w:val="center"/>
          </w:tcPr>
          <w:p w14:paraId="5B0CD1FE" w14:textId="0BBEE09B" w:rsidR="005B2A27" w:rsidRPr="00F65923" w:rsidRDefault="00A829B7"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5E0F28A" w14:textId="37CE3FA9" w:rsidR="005B2A27" w:rsidRPr="00F65923" w:rsidRDefault="00A829B7"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6C72AF" w:rsidRPr="00F65923" w14:paraId="5C9EB319"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6D9610DD"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3111F1DC"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8785D44" w14:textId="38990508" w:rsidR="006C72AF" w:rsidRPr="00F65923" w:rsidRDefault="006C72AF" w:rsidP="00D21A8B">
            <w:pPr>
              <w:tabs>
                <w:tab w:val="left" w:pos="720"/>
              </w:tabs>
              <w:jc w:val="center"/>
              <w:rPr>
                <w:rFonts w:ascii="National Book" w:hAnsi="National Book" w:cs="Arial"/>
                <w:color w:val="002060"/>
                <w:sz w:val="20"/>
                <w:szCs w:val="20"/>
              </w:rPr>
            </w:pPr>
          </w:p>
        </w:tc>
      </w:tr>
      <w:tr w:rsidR="006C72AF" w:rsidRPr="00F65923" w14:paraId="2DEFA968"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4F49A52A"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bCs/>
                <w:color w:val="002060"/>
                <w:sz w:val="20"/>
                <w:szCs w:val="20"/>
              </w:rPr>
              <w:t>Kent Core Requirement</w:t>
            </w:r>
          </w:p>
        </w:tc>
        <w:tc>
          <w:tcPr>
            <w:tcW w:w="1260" w:type="dxa"/>
            <w:tcBorders>
              <w:top w:val="single" w:sz="4" w:space="0" w:color="auto"/>
              <w:left w:val="single" w:sz="4" w:space="0" w:color="auto"/>
              <w:bottom w:val="single" w:sz="4" w:space="0" w:color="auto"/>
              <w:right w:val="single" w:sz="4" w:space="0" w:color="auto"/>
            </w:tcBorders>
          </w:tcPr>
          <w:p w14:paraId="5752295A"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6094D85" w14:textId="77777777" w:rsidR="006C72AF" w:rsidRPr="00F65923" w:rsidRDefault="006C72AF" w:rsidP="00D21A8B">
            <w:pPr>
              <w:tabs>
                <w:tab w:val="left" w:pos="720"/>
              </w:tabs>
              <w:jc w:val="center"/>
              <w:rPr>
                <w:rFonts w:ascii="National Book" w:hAnsi="National Book" w:cs="Arial"/>
                <w:color w:val="002060"/>
                <w:sz w:val="20"/>
                <w:szCs w:val="20"/>
              </w:rPr>
            </w:pPr>
          </w:p>
        </w:tc>
      </w:tr>
      <w:tr w:rsidR="00D579AC" w:rsidRPr="00F65923" w14:paraId="5E0DE9B2" w14:textId="77777777" w:rsidTr="00627058">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tcPr>
          <w:p w14:paraId="333A48F7" w14:textId="1A5F37B9" w:rsidR="00D579AC" w:rsidRPr="00F65923" w:rsidRDefault="00D579AC" w:rsidP="00D579AC">
            <w:pPr>
              <w:tabs>
                <w:tab w:val="left" w:pos="720"/>
              </w:tabs>
              <w:rPr>
                <w:rFonts w:ascii="National Book" w:hAnsi="National Book" w:cs="Arial"/>
                <w:color w:val="002060"/>
                <w:sz w:val="20"/>
                <w:szCs w:val="20"/>
              </w:rPr>
            </w:pPr>
            <w:r w:rsidRPr="00F65923">
              <w:rPr>
                <w:rFonts w:ascii="National Book" w:hAnsi="National Book" w:cs="Arial"/>
                <w:b/>
                <w:color w:val="FFFFFF" w:themeColor="background1"/>
                <w:sz w:val="20"/>
                <w:szCs w:val="20"/>
              </w:rPr>
              <w:t>Semester Six: [16 Credit Hours] Kent State University</w:t>
            </w:r>
          </w:p>
        </w:tc>
      </w:tr>
      <w:tr w:rsidR="00986CD3" w:rsidRPr="00F65923" w14:paraId="1B621642"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17AF04C5" w14:textId="3F8D8609" w:rsidR="00986CD3" w:rsidRPr="00F65923" w:rsidRDefault="00986CD3" w:rsidP="00986CD3">
            <w:pPr>
              <w:tabs>
                <w:tab w:val="left" w:pos="720"/>
              </w:tabs>
              <w:rPr>
                <w:rFonts w:ascii="National Book" w:hAnsi="National Book" w:cs="Arial"/>
                <w:color w:val="002060"/>
                <w:sz w:val="20"/>
                <w:szCs w:val="20"/>
                <w:vertAlign w:val="superscript"/>
              </w:rPr>
            </w:pPr>
            <w:r w:rsidRPr="00F65923">
              <w:rPr>
                <w:rFonts w:ascii="National Book" w:hAnsi="National Book" w:cs="Arial"/>
                <w:color w:val="002060"/>
                <w:sz w:val="20"/>
                <w:szCs w:val="20"/>
              </w:rPr>
              <w:t>PHIL 31091 Philosophers in Depth (WIC)</w:t>
            </w:r>
            <w:r w:rsidRPr="00F65923">
              <w:rPr>
                <w:rFonts w:ascii="National Book" w:hAnsi="National Book" w:cs="Arial"/>
                <w:color w:val="002060"/>
                <w:sz w:val="20"/>
                <w:szCs w:val="20"/>
                <w:vertAlign w:val="superscript"/>
              </w:rPr>
              <w:t>1</w:t>
            </w:r>
          </w:p>
        </w:tc>
        <w:tc>
          <w:tcPr>
            <w:tcW w:w="1260" w:type="dxa"/>
            <w:tcBorders>
              <w:top w:val="single" w:sz="4" w:space="0" w:color="auto"/>
              <w:left w:val="single" w:sz="4" w:space="0" w:color="auto"/>
              <w:bottom w:val="single" w:sz="4" w:space="0" w:color="auto"/>
              <w:right w:val="single" w:sz="4" w:space="0" w:color="auto"/>
            </w:tcBorders>
            <w:vAlign w:val="center"/>
          </w:tcPr>
          <w:p w14:paraId="3056BE5A" w14:textId="1417CD8D" w:rsidR="00986CD3" w:rsidRPr="00F65923" w:rsidRDefault="00986CD3"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AD152CC" w14:textId="10878419" w:rsidR="00986CD3" w:rsidRPr="00F65923" w:rsidRDefault="00986CD3"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w:t>
            </w:r>
          </w:p>
        </w:tc>
      </w:tr>
      <w:tr w:rsidR="006C72AF" w:rsidRPr="00F65923" w14:paraId="057D4560"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24CD3D11"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Foreign Language</w:t>
            </w:r>
          </w:p>
        </w:tc>
        <w:tc>
          <w:tcPr>
            <w:tcW w:w="1260" w:type="dxa"/>
            <w:tcBorders>
              <w:top w:val="single" w:sz="4" w:space="0" w:color="auto"/>
              <w:left w:val="single" w:sz="4" w:space="0" w:color="auto"/>
              <w:bottom w:val="single" w:sz="4" w:space="0" w:color="auto"/>
              <w:right w:val="single" w:sz="4" w:space="0" w:color="auto"/>
            </w:tcBorders>
            <w:vAlign w:val="center"/>
          </w:tcPr>
          <w:p w14:paraId="70AC70AB" w14:textId="77777777" w:rsidR="006C72AF" w:rsidRPr="00F65923"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26B3281" w14:textId="77777777" w:rsidR="006C72AF" w:rsidRPr="00F65923" w:rsidRDefault="006C72AF" w:rsidP="00D21A8B">
            <w:pPr>
              <w:tabs>
                <w:tab w:val="left" w:pos="720"/>
              </w:tabs>
              <w:jc w:val="center"/>
              <w:rPr>
                <w:rFonts w:ascii="National Book" w:hAnsi="National Book" w:cs="Arial"/>
                <w:color w:val="002060"/>
                <w:sz w:val="20"/>
                <w:szCs w:val="20"/>
              </w:rPr>
            </w:pPr>
          </w:p>
        </w:tc>
      </w:tr>
      <w:tr w:rsidR="006C72AF" w:rsidRPr="00710CBC" w14:paraId="2CC11874" w14:textId="77777777" w:rsidTr="00627058">
        <w:trPr>
          <w:trHeight w:val="288"/>
        </w:trPr>
        <w:tc>
          <w:tcPr>
            <w:tcW w:w="7110" w:type="dxa"/>
            <w:tcBorders>
              <w:top w:val="single" w:sz="4" w:space="0" w:color="auto"/>
              <w:left w:val="single" w:sz="4" w:space="0" w:color="auto"/>
              <w:bottom w:val="single" w:sz="4" w:space="0" w:color="auto"/>
              <w:right w:val="single" w:sz="4" w:space="0" w:color="auto"/>
            </w:tcBorders>
          </w:tcPr>
          <w:p w14:paraId="31DB246E" w14:textId="77777777" w:rsidR="006C72AF" w:rsidRPr="00F65923" w:rsidRDefault="006C72AF" w:rsidP="00D21A8B">
            <w:pPr>
              <w:tabs>
                <w:tab w:val="left" w:pos="720"/>
              </w:tabs>
              <w:rPr>
                <w:rFonts w:ascii="National Book" w:hAnsi="National Book" w:cs="Arial"/>
                <w:color w:val="002060"/>
                <w:sz w:val="20"/>
                <w:szCs w:val="20"/>
              </w:rPr>
            </w:pPr>
            <w:r w:rsidRPr="00F65923">
              <w:rPr>
                <w:rFonts w:ascii="National Book" w:hAnsi="National Book" w:cs="Arial"/>
                <w:color w:val="002060"/>
                <w:sz w:val="20"/>
                <w:szCs w:val="20"/>
              </w:rPr>
              <w:t>General Electives (if needed to reach 91 total hours)</w:t>
            </w:r>
          </w:p>
        </w:tc>
        <w:tc>
          <w:tcPr>
            <w:tcW w:w="1260" w:type="dxa"/>
            <w:tcBorders>
              <w:top w:val="single" w:sz="4" w:space="0" w:color="auto"/>
              <w:left w:val="single" w:sz="4" w:space="0" w:color="auto"/>
              <w:bottom w:val="single" w:sz="4" w:space="0" w:color="auto"/>
              <w:right w:val="single" w:sz="4" w:space="0" w:color="auto"/>
            </w:tcBorders>
            <w:vAlign w:val="center"/>
          </w:tcPr>
          <w:p w14:paraId="3F115E69" w14:textId="77777777" w:rsidR="006C72AF" w:rsidRPr="00710CBC" w:rsidRDefault="006C72AF" w:rsidP="00D21A8B">
            <w:pPr>
              <w:tabs>
                <w:tab w:val="left" w:pos="720"/>
              </w:tabs>
              <w:jc w:val="center"/>
              <w:rPr>
                <w:rFonts w:ascii="National Book" w:hAnsi="National Book" w:cs="Arial"/>
                <w:color w:val="002060"/>
                <w:sz w:val="20"/>
                <w:szCs w:val="20"/>
              </w:rPr>
            </w:pPr>
            <w:r w:rsidRPr="00F65923">
              <w:rPr>
                <w:rFonts w:ascii="National Book" w:hAnsi="National Book" w:cs="Arial"/>
                <w:color w:val="002060"/>
                <w:sz w:val="20"/>
                <w:szCs w:val="20"/>
              </w:rPr>
              <w:t>10</w:t>
            </w:r>
          </w:p>
        </w:tc>
        <w:tc>
          <w:tcPr>
            <w:tcW w:w="990" w:type="dxa"/>
            <w:tcBorders>
              <w:top w:val="single" w:sz="4" w:space="0" w:color="auto"/>
              <w:left w:val="single" w:sz="4" w:space="0" w:color="auto"/>
              <w:bottom w:val="single" w:sz="4" w:space="0" w:color="auto"/>
              <w:right w:val="single" w:sz="4" w:space="0" w:color="auto"/>
            </w:tcBorders>
            <w:vAlign w:val="center"/>
          </w:tcPr>
          <w:p w14:paraId="185FC2CE" w14:textId="77777777" w:rsidR="006C72AF" w:rsidRPr="00710CBC" w:rsidRDefault="006C72AF" w:rsidP="00D21A8B">
            <w:pPr>
              <w:tabs>
                <w:tab w:val="left" w:pos="720"/>
              </w:tabs>
              <w:jc w:val="center"/>
              <w:rPr>
                <w:rFonts w:ascii="National Book" w:hAnsi="National Book" w:cs="Arial"/>
                <w:color w:val="002060"/>
                <w:sz w:val="20"/>
                <w:szCs w:val="20"/>
              </w:rPr>
            </w:pPr>
          </w:p>
        </w:tc>
      </w:tr>
      <w:tr w:rsidR="006C72AF" w:rsidRPr="00710CBC" w14:paraId="07BD49FA" w14:textId="77777777" w:rsidTr="00627058">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6D3D5CA" w14:textId="77777777" w:rsidR="006C72AF" w:rsidRPr="00710CBC" w:rsidRDefault="006C72AF" w:rsidP="0062228B">
            <w:pPr>
              <w:tabs>
                <w:tab w:val="left" w:pos="720"/>
              </w:tabs>
              <w:jc w:val="center"/>
              <w:rPr>
                <w:rFonts w:ascii="National Book" w:hAnsi="National Book" w:cs="Arial"/>
                <w:color w:val="FFFFFF" w:themeColor="background1"/>
                <w:sz w:val="20"/>
                <w:szCs w:val="20"/>
              </w:rPr>
            </w:pPr>
            <w:r w:rsidRPr="00710CBC">
              <w:rPr>
                <w:rFonts w:ascii="National Book" w:hAnsi="National Book" w:cs="Arial"/>
                <w:b/>
                <w:color w:val="FFFFFF" w:themeColor="background1"/>
                <w:sz w:val="20"/>
                <w:szCs w:val="20"/>
              </w:rPr>
              <w:t>91 Total Credit Hours of Prerequisite Coursework at Kent State University</w:t>
            </w:r>
          </w:p>
        </w:tc>
      </w:tr>
    </w:tbl>
    <w:p w14:paraId="03CBBA04" w14:textId="208091EA" w:rsidR="006C72AF" w:rsidRPr="004D5300" w:rsidRDefault="004D5300" w:rsidP="006C72AF">
      <w:pPr>
        <w:rPr>
          <w:rFonts w:ascii="National Book" w:hAnsi="National Book"/>
          <w:color w:val="002060"/>
          <w:sz w:val="16"/>
          <w:szCs w:val="16"/>
        </w:rPr>
      </w:pPr>
      <w:r w:rsidRPr="004D5300">
        <w:rPr>
          <w:rFonts w:ascii="National Book" w:hAnsi="National Book"/>
          <w:color w:val="002060"/>
          <w:sz w:val="16"/>
          <w:szCs w:val="16"/>
          <w:vertAlign w:val="superscript"/>
        </w:rPr>
        <w:t>1</w:t>
      </w:r>
      <w:r w:rsidR="00A24D29">
        <w:rPr>
          <w:rFonts w:ascii="National Book" w:hAnsi="National Book"/>
          <w:color w:val="002060"/>
          <w:sz w:val="16"/>
          <w:szCs w:val="16"/>
        </w:rPr>
        <w:t>M</w:t>
      </w:r>
      <w:r w:rsidR="006C72AF" w:rsidRPr="004D5300">
        <w:rPr>
          <w:rFonts w:ascii="National Book" w:hAnsi="National Book"/>
          <w:color w:val="002060"/>
          <w:sz w:val="16"/>
          <w:szCs w:val="16"/>
        </w:rPr>
        <w:t>inimum C grade</w:t>
      </w:r>
      <w:r w:rsidR="00EC553B">
        <w:rPr>
          <w:rFonts w:ascii="National Book" w:hAnsi="National Book"/>
          <w:color w:val="002060"/>
          <w:sz w:val="16"/>
          <w:szCs w:val="16"/>
        </w:rPr>
        <w:t xml:space="preserve"> (</w:t>
      </w:r>
      <w:r w:rsidR="00E43427">
        <w:rPr>
          <w:rFonts w:ascii="National Book" w:hAnsi="National Book"/>
          <w:color w:val="002060"/>
          <w:sz w:val="16"/>
          <w:szCs w:val="16"/>
        </w:rPr>
        <w:t>A</w:t>
      </w:r>
      <w:r w:rsidR="00EC553B" w:rsidRPr="004D5300">
        <w:rPr>
          <w:rFonts w:ascii="National Book" w:hAnsi="National Book"/>
          <w:color w:val="002060"/>
          <w:sz w:val="16"/>
          <w:szCs w:val="16"/>
        </w:rPr>
        <w:t xml:space="preserve"> minimum C grade</w:t>
      </w:r>
      <w:r w:rsidR="006C72AF" w:rsidRPr="004D5300">
        <w:rPr>
          <w:rFonts w:ascii="National Book" w:hAnsi="National Book"/>
          <w:color w:val="002060"/>
          <w:sz w:val="16"/>
          <w:szCs w:val="16"/>
        </w:rPr>
        <w:t xml:space="preserve"> must be earned to fulfill the writing-intensive requirement</w:t>
      </w:r>
      <w:r w:rsidR="00E43427">
        <w:rPr>
          <w:rFonts w:ascii="National Book" w:hAnsi="National Book"/>
          <w:color w:val="002060"/>
          <w:sz w:val="16"/>
          <w:szCs w:val="16"/>
        </w:rPr>
        <w:t xml:space="preserve"> for PHIL 31091</w:t>
      </w:r>
      <w:r w:rsidR="00EC553B">
        <w:rPr>
          <w:rFonts w:ascii="National Book" w:hAnsi="National Book"/>
          <w:color w:val="002060"/>
          <w:sz w:val="16"/>
          <w:szCs w:val="16"/>
        </w:rPr>
        <w:t>)</w:t>
      </w:r>
      <w:r w:rsidR="000A61A6">
        <w:rPr>
          <w:rFonts w:ascii="National Book" w:hAnsi="National Book"/>
          <w:color w:val="002060"/>
          <w:sz w:val="16"/>
          <w:szCs w:val="16"/>
        </w:rPr>
        <w:t>. Courses should be taken according to availability. Please consult with your advisor.</w:t>
      </w:r>
    </w:p>
    <w:tbl>
      <w:tblPr>
        <w:tblpPr w:leftFromText="180" w:rightFromText="180" w:vertAnchor="text" w:horzAnchor="margin" w:tblpY="1865"/>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A95626" w:rsidRPr="002B4182" w14:paraId="0A50ED00" w14:textId="77777777" w:rsidTr="00A95626">
        <w:tc>
          <w:tcPr>
            <w:tcW w:w="5000" w:type="pct"/>
            <w:gridSpan w:val="5"/>
            <w:shd w:val="clear" w:color="auto" w:fill="002060"/>
          </w:tcPr>
          <w:p w14:paraId="72530233" w14:textId="77777777" w:rsidR="00A95626" w:rsidRPr="002B4182" w:rsidRDefault="00A95626" w:rsidP="00A95626">
            <w:pPr>
              <w:jc w:val="center"/>
              <w:rPr>
                <w:rFonts w:ascii="National Book" w:eastAsia="Calibri" w:hAnsi="National Book" w:cs="Arial"/>
                <w:b/>
                <w:bCs/>
                <w:color w:val="FFFFFF" w:themeColor="background1"/>
                <w:sz w:val="22"/>
                <w:szCs w:val="22"/>
              </w:rPr>
            </w:pPr>
            <w:r w:rsidRPr="002B4182">
              <w:rPr>
                <w:rFonts w:ascii="National Book" w:eastAsia="Calibri" w:hAnsi="National Book" w:cs="Arial"/>
                <w:b/>
                <w:bCs/>
                <w:color w:val="FFFFFF" w:themeColor="background1"/>
                <w:sz w:val="22"/>
                <w:szCs w:val="22"/>
              </w:rPr>
              <w:t>To be transferred from Case Western Reserve University School of Law</w:t>
            </w:r>
          </w:p>
          <w:p w14:paraId="758855CF" w14:textId="77777777" w:rsidR="00A95626" w:rsidRPr="002B4182" w:rsidRDefault="00A95626" w:rsidP="00A95626">
            <w:pPr>
              <w:jc w:val="center"/>
              <w:rPr>
                <w:rFonts w:ascii="National Book" w:eastAsia="Calibri" w:hAnsi="National Book" w:cs="Arial"/>
                <w:b/>
                <w:bCs/>
                <w:color w:val="FFFFFF" w:themeColor="background1"/>
                <w:sz w:val="22"/>
                <w:szCs w:val="22"/>
              </w:rPr>
            </w:pPr>
            <w:r w:rsidRPr="002B4182">
              <w:rPr>
                <w:rFonts w:ascii="National Book" w:eastAsia="Calibri" w:hAnsi="National Book" w:cs="Arial"/>
                <w:b/>
                <w:bCs/>
                <w:color w:val="FFFFFF" w:themeColor="background1"/>
                <w:sz w:val="22"/>
                <w:szCs w:val="22"/>
              </w:rPr>
              <w:t>upon completion of the Juris Doctor degree</w:t>
            </w:r>
          </w:p>
        </w:tc>
      </w:tr>
      <w:tr w:rsidR="00A95626" w:rsidRPr="002B4182" w14:paraId="363EF2B2" w14:textId="77777777" w:rsidTr="00A95626">
        <w:tc>
          <w:tcPr>
            <w:tcW w:w="2694" w:type="pct"/>
            <w:vAlign w:val="center"/>
            <w:hideMark/>
          </w:tcPr>
          <w:p w14:paraId="5DA0C3C8"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b/>
                <w:bCs/>
                <w:color w:val="002060"/>
                <w:sz w:val="20"/>
                <w:szCs w:val="20"/>
              </w:rPr>
              <w:t>CWRU JD Course</w:t>
            </w:r>
          </w:p>
        </w:tc>
        <w:tc>
          <w:tcPr>
            <w:tcW w:w="464" w:type="pct"/>
            <w:vAlign w:val="center"/>
            <w:hideMark/>
          </w:tcPr>
          <w:p w14:paraId="7B83C4FE"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b/>
                <w:bCs/>
                <w:color w:val="002060"/>
                <w:sz w:val="20"/>
                <w:szCs w:val="20"/>
              </w:rPr>
              <w:t>CWRU Credit Hours</w:t>
            </w:r>
          </w:p>
        </w:tc>
        <w:tc>
          <w:tcPr>
            <w:tcW w:w="790" w:type="pct"/>
            <w:vAlign w:val="center"/>
            <w:hideMark/>
          </w:tcPr>
          <w:p w14:paraId="09292F5A"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b/>
                <w:bCs/>
                <w:color w:val="002060"/>
                <w:sz w:val="20"/>
                <w:szCs w:val="20"/>
              </w:rPr>
              <w:t>KSU Course</w:t>
            </w:r>
          </w:p>
        </w:tc>
        <w:tc>
          <w:tcPr>
            <w:tcW w:w="466" w:type="pct"/>
            <w:vAlign w:val="center"/>
            <w:hideMark/>
          </w:tcPr>
          <w:p w14:paraId="0C0A328A"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b/>
                <w:bCs/>
                <w:color w:val="002060"/>
                <w:sz w:val="20"/>
                <w:szCs w:val="20"/>
              </w:rPr>
              <w:t>KSU Credit Hours</w:t>
            </w:r>
          </w:p>
        </w:tc>
        <w:tc>
          <w:tcPr>
            <w:tcW w:w="586" w:type="pct"/>
            <w:vAlign w:val="center"/>
          </w:tcPr>
          <w:p w14:paraId="7E419D5D" w14:textId="77777777" w:rsidR="00A95626" w:rsidRPr="002B4182" w:rsidRDefault="00A95626" w:rsidP="00A95626">
            <w:pPr>
              <w:jc w:val="center"/>
              <w:rPr>
                <w:rFonts w:ascii="National Book" w:hAnsi="National Book" w:cs="Arial"/>
                <w:b/>
                <w:bCs/>
                <w:color w:val="002060"/>
                <w:sz w:val="20"/>
                <w:szCs w:val="20"/>
              </w:rPr>
            </w:pPr>
            <w:r w:rsidRPr="002B4182">
              <w:rPr>
                <w:rFonts w:ascii="National Book" w:hAnsi="National Book" w:cs="Arial"/>
                <w:b/>
                <w:bCs/>
                <w:color w:val="002060"/>
                <w:sz w:val="20"/>
                <w:szCs w:val="20"/>
              </w:rPr>
              <w:t>Upper Division</w:t>
            </w:r>
          </w:p>
        </w:tc>
      </w:tr>
      <w:tr w:rsidR="00A95626" w:rsidRPr="002B4182" w14:paraId="6D9588C6" w14:textId="77777777" w:rsidTr="00A95626">
        <w:tc>
          <w:tcPr>
            <w:tcW w:w="2694" w:type="pct"/>
          </w:tcPr>
          <w:p w14:paraId="27F15E86"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101 Contracts</w:t>
            </w:r>
          </w:p>
        </w:tc>
        <w:tc>
          <w:tcPr>
            <w:tcW w:w="464" w:type="pct"/>
            <w:vAlign w:val="center"/>
          </w:tcPr>
          <w:p w14:paraId="71C3F592"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vAlign w:val="center"/>
          </w:tcPr>
          <w:p w14:paraId="05B0D967"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6C910587"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vAlign w:val="center"/>
          </w:tcPr>
          <w:p w14:paraId="128E0654"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4F4CD142" w14:textId="77777777" w:rsidTr="00A95626">
        <w:tc>
          <w:tcPr>
            <w:tcW w:w="2694" w:type="pct"/>
          </w:tcPr>
          <w:p w14:paraId="1CACFFFB"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102 Criminal Law</w:t>
            </w:r>
          </w:p>
        </w:tc>
        <w:tc>
          <w:tcPr>
            <w:tcW w:w="464" w:type="pct"/>
            <w:vAlign w:val="center"/>
          </w:tcPr>
          <w:p w14:paraId="33E4F0F7"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vAlign w:val="center"/>
          </w:tcPr>
          <w:p w14:paraId="70FCF0B8"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32ABBD81"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tcPr>
          <w:p w14:paraId="0191BEAE"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32248650" w14:textId="77777777" w:rsidTr="00A95626">
        <w:tc>
          <w:tcPr>
            <w:tcW w:w="2694" w:type="pct"/>
          </w:tcPr>
          <w:p w14:paraId="5104A5B9"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103 Torts</w:t>
            </w:r>
          </w:p>
        </w:tc>
        <w:tc>
          <w:tcPr>
            <w:tcW w:w="464" w:type="pct"/>
            <w:vAlign w:val="center"/>
          </w:tcPr>
          <w:p w14:paraId="3A5679DB"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vAlign w:val="center"/>
          </w:tcPr>
          <w:p w14:paraId="228DA39F"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2ECAD52B"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tcPr>
          <w:p w14:paraId="36609442"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114F8EED" w14:textId="77777777" w:rsidTr="00A95626">
        <w:tc>
          <w:tcPr>
            <w:tcW w:w="2694" w:type="pct"/>
          </w:tcPr>
          <w:p w14:paraId="3E4178D7"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801 LLEAP1 - Wrtng Advcy &amp; Proflsm</w:t>
            </w:r>
          </w:p>
        </w:tc>
        <w:tc>
          <w:tcPr>
            <w:tcW w:w="464" w:type="pct"/>
            <w:vAlign w:val="center"/>
          </w:tcPr>
          <w:p w14:paraId="70C59869"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vAlign w:val="center"/>
          </w:tcPr>
          <w:p w14:paraId="6774D8D9"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08AFDB78"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tcPr>
          <w:p w14:paraId="5D834DE1"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2B542D71" w14:textId="77777777" w:rsidTr="00A95626">
        <w:tc>
          <w:tcPr>
            <w:tcW w:w="2694" w:type="pct"/>
          </w:tcPr>
          <w:p w14:paraId="342AD9F0"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201 Civil Procedure</w:t>
            </w:r>
          </w:p>
        </w:tc>
        <w:tc>
          <w:tcPr>
            <w:tcW w:w="464" w:type="pct"/>
            <w:vAlign w:val="center"/>
          </w:tcPr>
          <w:p w14:paraId="6AF79CBC"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vAlign w:val="center"/>
          </w:tcPr>
          <w:p w14:paraId="3844BC41"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3FF6C914"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tcPr>
          <w:p w14:paraId="798CD855"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6037FA72" w14:textId="77777777" w:rsidTr="00A95626">
        <w:tc>
          <w:tcPr>
            <w:tcW w:w="2694" w:type="pct"/>
          </w:tcPr>
          <w:p w14:paraId="57600591"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203 Property</w:t>
            </w:r>
          </w:p>
        </w:tc>
        <w:tc>
          <w:tcPr>
            <w:tcW w:w="464" w:type="pct"/>
            <w:vAlign w:val="center"/>
          </w:tcPr>
          <w:p w14:paraId="19C26A63"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vAlign w:val="center"/>
          </w:tcPr>
          <w:p w14:paraId="52782238"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65C59868"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tcPr>
          <w:p w14:paraId="6874B45B"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0A24D361" w14:textId="77777777" w:rsidTr="00A95626">
        <w:tc>
          <w:tcPr>
            <w:tcW w:w="2694" w:type="pct"/>
          </w:tcPr>
          <w:p w14:paraId="5E8FDD20"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204 Law, Legislation and Regulation</w:t>
            </w:r>
          </w:p>
        </w:tc>
        <w:tc>
          <w:tcPr>
            <w:tcW w:w="464" w:type="pct"/>
            <w:vAlign w:val="center"/>
          </w:tcPr>
          <w:p w14:paraId="5022FC2D"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vAlign w:val="center"/>
          </w:tcPr>
          <w:p w14:paraId="6931253C"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1D6E554D"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tcPr>
          <w:p w14:paraId="2CCB3108"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10AEAEC6" w14:textId="77777777" w:rsidTr="00A95626">
        <w:tc>
          <w:tcPr>
            <w:tcW w:w="2694" w:type="pct"/>
          </w:tcPr>
          <w:p w14:paraId="41CDF10D"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LAWS 1802 LLEAP2 - Wrtng Advcy &amp; Proflsm</w:t>
            </w:r>
          </w:p>
        </w:tc>
        <w:tc>
          <w:tcPr>
            <w:tcW w:w="464" w:type="pct"/>
            <w:vAlign w:val="center"/>
          </w:tcPr>
          <w:p w14:paraId="14A55E23"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vAlign w:val="center"/>
          </w:tcPr>
          <w:p w14:paraId="27191319"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07FE6A45"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tcPr>
          <w:p w14:paraId="463F97C8"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3D34EC46" w14:textId="77777777" w:rsidTr="00A95626">
        <w:tc>
          <w:tcPr>
            <w:tcW w:w="2694" w:type="pct"/>
          </w:tcPr>
          <w:p w14:paraId="1873909D"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Choice of</w:t>
            </w:r>
            <w:r>
              <w:rPr>
                <w:rFonts w:ascii="National Book" w:hAnsi="National Book" w:cs="Arial"/>
                <w:color w:val="002060"/>
                <w:sz w:val="20"/>
                <w:szCs w:val="20"/>
              </w:rPr>
              <w:t xml:space="preserve"> </w:t>
            </w:r>
            <w:r w:rsidRPr="002B4182">
              <w:rPr>
                <w:rFonts w:ascii="National Book" w:hAnsi="National Book" w:cs="Arial"/>
                <w:color w:val="002060"/>
                <w:sz w:val="20"/>
                <w:szCs w:val="20"/>
              </w:rPr>
              <w:t>two one-credit 1L elective courses</w:t>
            </w:r>
          </w:p>
        </w:tc>
        <w:tc>
          <w:tcPr>
            <w:tcW w:w="464" w:type="pct"/>
            <w:vAlign w:val="center"/>
          </w:tcPr>
          <w:p w14:paraId="247F90BB"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2</w:t>
            </w:r>
          </w:p>
        </w:tc>
        <w:tc>
          <w:tcPr>
            <w:tcW w:w="790" w:type="pct"/>
            <w:vAlign w:val="center"/>
          </w:tcPr>
          <w:p w14:paraId="4CE02A87" w14:textId="77777777" w:rsidR="00A95626" w:rsidRPr="002B4182" w:rsidRDefault="00A95626" w:rsidP="00A95626">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vAlign w:val="center"/>
          </w:tcPr>
          <w:p w14:paraId="4ECC59A7"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2</w:t>
            </w:r>
          </w:p>
        </w:tc>
        <w:tc>
          <w:tcPr>
            <w:tcW w:w="586" w:type="pct"/>
          </w:tcPr>
          <w:p w14:paraId="109848FE" w14:textId="77777777" w:rsidR="00A95626" w:rsidRPr="002B4182" w:rsidRDefault="00A95626" w:rsidP="00A95626">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A95626" w:rsidRPr="002B4182" w14:paraId="1E9B4BDC" w14:textId="77777777" w:rsidTr="00A95626">
        <w:tc>
          <w:tcPr>
            <w:tcW w:w="5000" w:type="pct"/>
            <w:gridSpan w:val="5"/>
            <w:vAlign w:val="center"/>
          </w:tcPr>
          <w:p w14:paraId="32591585" w14:textId="77777777" w:rsidR="00A95626" w:rsidRPr="002B4182" w:rsidRDefault="00A95626" w:rsidP="00A95626">
            <w:pPr>
              <w:rPr>
                <w:rFonts w:ascii="National Book" w:hAnsi="National Book" w:cs="Arial"/>
                <w:b/>
                <w:bCs/>
                <w:color w:val="002060"/>
                <w:sz w:val="20"/>
                <w:szCs w:val="20"/>
              </w:rPr>
            </w:pPr>
            <w:r w:rsidRPr="002B4182">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2B4182">
              <w:rPr>
                <w:rFonts w:ascii="National Book" w:hAnsi="National Book" w:cs="Arial"/>
                <w:color w:val="002060"/>
                <w:sz w:val="22"/>
                <w:szCs w:val="22"/>
              </w:rPr>
              <w:t xml:space="preserve">: </w:t>
            </w:r>
            <w:r w:rsidRPr="002B4182">
              <w:rPr>
                <w:rFonts w:ascii="National Book" w:hAnsi="National Book" w:cs="Arial"/>
                <w:b/>
                <w:bCs/>
                <w:color w:val="002060"/>
                <w:sz w:val="22"/>
                <w:szCs w:val="22"/>
              </w:rPr>
              <w:t xml:space="preserve">Minimum </w:t>
            </w:r>
            <w:r>
              <w:rPr>
                <w:rFonts w:ascii="National Book" w:hAnsi="National Book" w:cs="Arial"/>
                <w:b/>
                <w:bCs/>
                <w:color w:val="002060"/>
                <w:sz w:val="22"/>
                <w:szCs w:val="22"/>
              </w:rPr>
              <w:t>30</w:t>
            </w:r>
            <w:r w:rsidRPr="002B4182">
              <w:rPr>
                <w:rFonts w:ascii="National Book" w:hAnsi="National Book" w:cs="Arial"/>
                <w:b/>
                <w:bCs/>
                <w:color w:val="002060"/>
                <w:sz w:val="22"/>
                <w:szCs w:val="22"/>
              </w:rPr>
              <w:t xml:space="preserve"> </w:t>
            </w:r>
            <w:r w:rsidRPr="008B772C">
              <w:rPr>
                <w:rFonts w:ascii="National Book" w:hAnsi="National Book" w:cs="Arial"/>
                <w:color w:val="002060"/>
                <w:sz w:val="22"/>
                <w:szCs w:val="22"/>
              </w:rPr>
              <w:t>(29 needed to reach 120 total credit hours for Bachelor of Arts, dependent upon number of hours completed prior to transfer to CWRU)</w:t>
            </w:r>
          </w:p>
        </w:tc>
      </w:tr>
      <w:tr w:rsidR="00A95626" w:rsidRPr="002B4182" w14:paraId="69C8EA07" w14:textId="77777777" w:rsidTr="00A95626">
        <w:tc>
          <w:tcPr>
            <w:tcW w:w="5000" w:type="pct"/>
            <w:gridSpan w:val="5"/>
            <w:shd w:val="clear" w:color="auto" w:fill="002060"/>
          </w:tcPr>
          <w:p w14:paraId="46BA07C5" w14:textId="77777777" w:rsidR="00A95626" w:rsidRPr="002B4182" w:rsidRDefault="00A95626" w:rsidP="00A95626">
            <w:pPr>
              <w:jc w:val="center"/>
              <w:rPr>
                <w:rFonts w:ascii="National Book" w:hAnsi="National Book" w:cs="Arial"/>
                <w:color w:val="FFFFFF" w:themeColor="background1"/>
                <w:sz w:val="22"/>
                <w:szCs w:val="22"/>
              </w:rPr>
            </w:pPr>
            <w:r w:rsidRPr="002B4182">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3D0C12CD" w14:textId="1651461E" w:rsidR="004D246B" w:rsidRDefault="004D5300" w:rsidP="006C72AF">
      <w:r w:rsidRPr="004D5300">
        <w:rPr>
          <w:rFonts w:ascii="National Book" w:hAnsi="National Book"/>
          <w:color w:val="002060"/>
          <w:sz w:val="16"/>
          <w:szCs w:val="16"/>
          <w:vertAlign w:val="superscript"/>
        </w:rPr>
        <w:t>2</w:t>
      </w:r>
      <w:r w:rsidR="006C72AF" w:rsidRPr="004D5300">
        <w:rPr>
          <w:rFonts w:ascii="National Book" w:hAnsi="National Book"/>
          <w:color w:val="002060"/>
          <w:sz w:val="16"/>
          <w:szCs w:val="16"/>
        </w:rPr>
        <w:t>Any course approved for elective must be upper division (30000 or 40000 level).</w:t>
      </w:r>
      <w:r w:rsidR="004D246B">
        <w:br w:type="page"/>
      </w:r>
    </w:p>
    <w:p w14:paraId="48128FC2" w14:textId="77777777" w:rsidR="0084480C" w:rsidRDefault="0084480C" w:rsidP="0084480C">
      <w:pPr>
        <w:pStyle w:val="Heading1"/>
      </w:pPr>
      <w:bookmarkStart w:id="0" w:name="_Hlk124932737"/>
      <w:bookmarkStart w:id="1" w:name="_Hlk118449484"/>
      <w:r w:rsidRPr="0084480C">
        <w:lastRenderedPageBreak/>
        <w:t xml:space="preserve">Case Western Reserve University </w:t>
      </w:r>
    </w:p>
    <w:p w14:paraId="0B69A865" w14:textId="37E0D9DC" w:rsidR="0084480C" w:rsidRPr="0084480C" w:rsidRDefault="0084480C" w:rsidP="0084480C">
      <w:pPr>
        <w:pStyle w:val="Heading1"/>
      </w:pPr>
      <w:r w:rsidRPr="0084480C">
        <w:t>School of Law JD 3 + 3</w:t>
      </w:r>
    </w:p>
    <w:p w14:paraId="5DE87C8E" w14:textId="6F6DCF8E" w:rsidR="008D51CF" w:rsidRDefault="0084480C" w:rsidP="0084480C">
      <w:pPr>
        <w:pStyle w:val="Heading1"/>
        <w:rPr>
          <w:rFonts w:cs="Arial"/>
        </w:rPr>
      </w:pPr>
      <w:r w:rsidRPr="00DB4CE8">
        <w:rPr>
          <w:rFonts w:cs="Arial"/>
        </w:rPr>
        <w:t>Partnership Process</w:t>
      </w:r>
      <w:bookmarkEnd w:id="0"/>
    </w:p>
    <w:p w14:paraId="3C9FC1C2" w14:textId="77777777" w:rsidR="00AA142F" w:rsidRPr="00AA142F" w:rsidRDefault="00AA142F" w:rsidP="00AA142F"/>
    <w:tbl>
      <w:tblPr>
        <w:tblW w:w="9720" w:type="dxa"/>
        <w:tblCellMar>
          <w:left w:w="0" w:type="dxa"/>
          <w:right w:w="0" w:type="dxa"/>
        </w:tblCellMar>
        <w:tblLook w:val="0480" w:firstRow="0" w:lastRow="0" w:firstColumn="1" w:lastColumn="0" w:noHBand="0" w:noVBand="1"/>
      </w:tblPr>
      <w:tblGrid>
        <w:gridCol w:w="1256"/>
        <w:gridCol w:w="8464"/>
      </w:tblGrid>
      <w:tr w:rsidR="00AA142F" w14:paraId="4079F376"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AC63D0" w14:textId="77777777" w:rsidR="00AA142F" w:rsidRDefault="00AA142F"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7DE27A"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46639D7"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30C5A694"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9943B75" w14:textId="3DA9E5E2"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36B9BA1E"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0E25D6BC"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CABA8DC"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A142F" w14:paraId="6FEF383A"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7DD328" w14:textId="77777777" w:rsidR="00AA142F" w:rsidRDefault="00AA142F"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731A5E79" w14:textId="258807E1"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340994" w:rsidRPr="00340994">
              <w:rPr>
                <w:rFonts w:ascii="National Book" w:eastAsia="Times New Roman" w:hAnsi="National Book"/>
                <w:color w:val="002060"/>
                <w:sz w:val="24"/>
                <w:szCs w:val="24"/>
              </w:rPr>
              <w:t>(Popular Forms &gt; Reenrollment or Reinstatement &gt; Application for Undergraduate Reenrollment)</w:t>
            </w:r>
            <w:r w:rsidR="00340994">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55A749F5" w14:textId="1A74F450"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Upon completing</w:t>
            </w:r>
            <w:r w:rsidR="008B772C">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DCD1B8A" w14:textId="5BCED889"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0A64751" w14:textId="1A7672D1"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60A9B28" w14:textId="77777777"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5B86FBE9" w14:textId="77777777" w:rsidR="008D51CF" w:rsidRDefault="008D51CF" w:rsidP="008D51CF">
      <w:pPr>
        <w:rPr>
          <w:rFonts w:ascii="National Book" w:hAnsi="National Book"/>
          <w:bCs/>
          <w:iCs/>
          <w:color w:val="002060"/>
        </w:rPr>
      </w:pPr>
    </w:p>
    <w:p w14:paraId="2363FEC5" w14:textId="647AF7AD" w:rsidR="00015292" w:rsidRDefault="008D51CF" w:rsidP="008D51CF">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6341A6AF" w14:textId="2C1DE8C5" w:rsidR="008D51CF" w:rsidRDefault="008D51CF">
      <w:pPr>
        <w:rPr>
          <w:rFonts w:ascii="National Book" w:hAnsi="National Book" w:cs="Arial"/>
          <w:b/>
          <w:bCs/>
          <w:color w:val="002060"/>
        </w:rPr>
      </w:pPr>
      <w:r>
        <w:rPr>
          <w:rFonts w:ascii="National Book" w:hAnsi="National Book" w:cs="Arial"/>
          <w:b/>
          <w:bCs/>
          <w:color w:val="002060"/>
        </w:rPr>
        <w:br w:type="page"/>
      </w:r>
    </w:p>
    <w:p w14:paraId="4A141112" w14:textId="709BBAED" w:rsidR="00015292" w:rsidRPr="007B70CF" w:rsidRDefault="00015292" w:rsidP="00AA142F">
      <w:pPr>
        <w:pStyle w:val="Heading1"/>
        <w:jc w:val="left"/>
      </w:pPr>
      <w:r w:rsidRPr="007B70CF">
        <w:lastRenderedPageBreak/>
        <w:t>Graduation Requirements</w:t>
      </w:r>
    </w:p>
    <w:p w14:paraId="521B741A" w14:textId="77777777" w:rsidR="00AA142F" w:rsidRDefault="00AA142F" w:rsidP="00015292">
      <w:pPr>
        <w:rPr>
          <w:rFonts w:ascii="National Book" w:hAnsi="National Book" w:cs="Arial"/>
          <w:color w:val="002060"/>
        </w:rPr>
      </w:pPr>
    </w:p>
    <w:p w14:paraId="08B15590" w14:textId="701106F6"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D8428E">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022D26">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0E16AC53" w:rsidR="00015292" w:rsidRDefault="00B72376" w:rsidP="00015292">
      <w:pPr>
        <w:rPr>
          <w:rFonts w:ascii="National Book" w:hAnsi="National Book" w:cs="Arial"/>
          <w:color w:val="002060"/>
        </w:rPr>
      </w:pPr>
      <w:r w:rsidRPr="00B72376">
        <w:rPr>
          <w:rFonts w:ascii="National Book" w:hAnsi="National Book" w:cs="Arial"/>
          <w:color w:val="002060"/>
        </w:rPr>
        <w:t>It is recommended that students intending to pursue the Bachelor of Arts in Philosoph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2E2D217" w14:textId="10E3DED6" w:rsidR="005B4A6C" w:rsidRPr="00C939BF" w:rsidRDefault="005B4A6C" w:rsidP="005B4A6C">
      <w:pPr>
        <w:pStyle w:val="NoSpacing"/>
        <w:rPr>
          <w:rFonts w:ascii="National Black" w:hAnsi="National Black"/>
          <w:b/>
          <w:color w:val="1F3864" w:themeColor="accent1" w:themeShade="80"/>
          <w:sz w:val="32"/>
          <w:szCs w:val="32"/>
        </w:rPr>
      </w:pPr>
      <w:bookmarkStart w:id="3" w:name="_Hlk104449159"/>
      <w:r w:rsidRPr="00C939BF">
        <w:rPr>
          <w:rFonts w:ascii="National Black" w:hAnsi="National Black"/>
          <w:b/>
          <w:color w:val="1F3864" w:themeColor="accent1" w:themeShade="80"/>
          <w:sz w:val="32"/>
          <w:szCs w:val="32"/>
        </w:rPr>
        <w:t>Contact Information</w:t>
      </w:r>
    </w:p>
    <w:p w14:paraId="22A26964" w14:textId="77777777" w:rsidR="005B4A6C" w:rsidRPr="000A6D55" w:rsidRDefault="005B4A6C" w:rsidP="005B4A6C">
      <w:pPr>
        <w:pStyle w:val="NoSpacing"/>
        <w:rPr>
          <w:rFonts w:ascii="National Bold Italic" w:hAnsi="National Bold Italic"/>
          <w:color w:val="1F3864" w:themeColor="accent1" w:themeShade="80"/>
          <w:sz w:val="32"/>
          <w:szCs w:val="32"/>
        </w:rPr>
      </w:pPr>
    </w:p>
    <w:p w14:paraId="4BB1DB2C" w14:textId="77777777" w:rsidR="005B4A6C" w:rsidRPr="00E04544" w:rsidRDefault="005B4A6C" w:rsidP="005B4A6C">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7A3E152" w14:textId="2D5B9ED9" w:rsidR="005B4A6C" w:rsidRPr="00DF5180" w:rsidRDefault="005B4A6C" w:rsidP="00DF5180">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507F4DC" w14:textId="77777777" w:rsidR="005B4A6C" w:rsidRDefault="005B4A6C" w:rsidP="005B4A6C">
      <w:pPr>
        <w:pStyle w:val="NoSpacing"/>
        <w:ind w:right="-720"/>
        <w:rPr>
          <w:rFonts w:ascii="National Book" w:hAnsi="National Book"/>
          <w:color w:val="002060"/>
          <w:sz w:val="24"/>
          <w:szCs w:val="24"/>
        </w:rPr>
      </w:pPr>
      <w:hyperlink r:id="rId24" w:history="1">
        <w:r w:rsidRPr="00AB3031">
          <w:rPr>
            <w:rStyle w:val="Hyperlink"/>
            <w:rFonts w:ascii="National Book" w:hAnsi="National Book"/>
            <w:color w:val="0070C0"/>
            <w:sz w:val="24"/>
            <w:szCs w:val="24"/>
          </w:rPr>
          <w:t>pathways@kent.edu</w:t>
        </w:r>
      </w:hyperlink>
      <w:r w:rsidRPr="00AB3031">
        <w:rPr>
          <w:rStyle w:val="Hyperlink"/>
          <w:rFonts w:ascii="National Book" w:hAnsi="National Book"/>
          <w:color w:val="0070C0"/>
          <w:sz w:val="24"/>
          <w:szCs w:val="24"/>
        </w:rPr>
        <w:t xml:space="preserve">  </w:t>
      </w:r>
      <w:r w:rsidRPr="00AB3031">
        <w:rPr>
          <w:rFonts w:ascii="National Book" w:hAnsi="National Book"/>
          <w:color w:val="0070C0"/>
          <w:sz w:val="24"/>
          <w:szCs w:val="24"/>
        </w:rPr>
        <w:t xml:space="preserve"> </w:t>
      </w:r>
      <w:r w:rsidRPr="001B0E1E">
        <w:rPr>
          <w:rFonts w:ascii="National Book" w:hAnsi="National Book"/>
          <w:color w:val="002060"/>
          <w:sz w:val="24"/>
          <w:szCs w:val="24"/>
        </w:rPr>
        <w:tab/>
      </w:r>
    </w:p>
    <w:p w14:paraId="7D497ADA" w14:textId="77777777" w:rsidR="005B4A6C" w:rsidRDefault="005B4A6C" w:rsidP="005B4A6C">
      <w:pPr>
        <w:pStyle w:val="NoSpacing"/>
        <w:ind w:right="-720"/>
        <w:rPr>
          <w:rFonts w:ascii="National Book" w:hAnsi="National Book"/>
          <w:color w:val="002060"/>
          <w:sz w:val="24"/>
          <w:szCs w:val="24"/>
        </w:rPr>
      </w:pPr>
    </w:p>
    <w:bookmarkEnd w:id="3"/>
    <w:p w14:paraId="59B18AEB" w14:textId="77777777" w:rsidR="007C170F" w:rsidRDefault="007C170F" w:rsidP="007C17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B2B3324" w14:textId="77777777" w:rsidR="007C170F" w:rsidRDefault="007C170F" w:rsidP="007C17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355906C" w14:textId="178A7372" w:rsidR="007C170F" w:rsidRDefault="00C006DB" w:rsidP="007C170F">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54923661" w14:textId="79148F2A" w:rsidR="007C170F" w:rsidRDefault="007C170F" w:rsidP="007C170F">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C006DB">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2B53006B" w14:textId="7461E15D" w:rsidR="007C170F" w:rsidRPr="00B712AD" w:rsidRDefault="007C170F" w:rsidP="007C170F">
      <w:pPr>
        <w:pStyle w:val="NoSpacing"/>
        <w:rPr>
          <w:rFonts w:ascii="National Book" w:hAnsi="National Book"/>
          <w:color w:val="0070C0"/>
          <w:sz w:val="24"/>
          <w:szCs w:val="24"/>
        </w:rPr>
      </w:pPr>
      <w:hyperlink r:id="rId25" w:history="1">
        <w:r w:rsidRPr="00B712AD">
          <w:rPr>
            <w:rStyle w:val="Hyperlink"/>
            <w:rFonts w:ascii="National Book" w:hAnsi="National Book"/>
            <w:color w:val="0070C0"/>
            <w:sz w:val="24"/>
            <w:szCs w:val="24"/>
          </w:rPr>
          <w:t>lawadmissions@case.edu</w:t>
        </w:r>
      </w:hyperlink>
    </w:p>
    <w:p w14:paraId="2A43C318" w14:textId="77777777" w:rsidR="007C170F" w:rsidRDefault="007C170F" w:rsidP="007C170F">
      <w:pPr>
        <w:pStyle w:val="NoSpacing"/>
        <w:rPr>
          <w:rFonts w:ascii="National Book" w:hAnsi="National Book"/>
          <w:color w:val="1F3864" w:themeColor="accent1" w:themeShade="80"/>
          <w:sz w:val="32"/>
          <w:szCs w:val="32"/>
        </w:rPr>
      </w:pPr>
    </w:p>
    <w:p w14:paraId="11A4C095" w14:textId="606A72DC" w:rsidR="00015292" w:rsidRPr="00DF5180" w:rsidRDefault="007C170F" w:rsidP="007C170F">
      <w:pPr>
        <w:rPr>
          <w:rFonts w:ascii="National Regular Italic" w:hAnsi="National Regular Italic"/>
          <w:b/>
          <w:color w:val="1F3864" w:themeColor="accent1" w:themeShade="80"/>
        </w:rPr>
      </w:pPr>
      <w:r w:rsidRPr="00DF5180">
        <w:rPr>
          <w:rFonts w:ascii="National Regular Italic" w:hAnsi="National Regular Italic"/>
          <w:b/>
          <w:color w:val="1F3864" w:themeColor="accent1" w:themeShade="80"/>
        </w:rPr>
        <w:t xml:space="preserve">Last Updated </w:t>
      </w:r>
      <w:r w:rsidR="00022D26">
        <w:rPr>
          <w:rFonts w:ascii="National Regular Italic" w:hAnsi="National Regular Italic"/>
          <w:b/>
          <w:color w:val="1F3864" w:themeColor="accent1" w:themeShade="80"/>
        </w:rPr>
        <w:t>December</w:t>
      </w:r>
      <w:r w:rsidR="00634AB3">
        <w:rPr>
          <w:rFonts w:ascii="National Regular Italic" w:hAnsi="National Regular Italic"/>
          <w:b/>
          <w:color w:val="1F3864" w:themeColor="accent1" w:themeShade="80"/>
        </w:rPr>
        <w:t xml:space="preserve"> 2025</w:t>
      </w:r>
    </w:p>
    <w:p w14:paraId="73C951D5" w14:textId="215F1B66" w:rsidR="00340994"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21BD408E">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F8E1031"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340994"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0A0BE2" w14:textId="77777777" w:rsidR="007D7B37" w:rsidRDefault="007D7B37" w:rsidP="004D1F78">
      <w:r>
        <w:separator/>
      </w:r>
    </w:p>
  </w:endnote>
  <w:endnote w:type="continuationSeparator" w:id="0">
    <w:p w14:paraId="73C44EB3" w14:textId="77777777" w:rsidR="007D7B37" w:rsidRDefault="007D7B37" w:rsidP="004D1F78">
      <w:r>
        <w:continuationSeparator/>
      </w:r>
    </w:p>
  </w:endnote>
  <w:endnote w:type="continuationNotice" w:id="1">
    <w:p w14:paraId="679C227C" w14:textId="77777777" w:rsidR="007D7B37" w:rsidRDefault="007D7B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4E6C9" w14:textId="77777777" w:rsidR="0070174C" w:rsidRDefault="00701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4B1A4" w14:textId="77777777" w:rsidR="0070174C" w:rsidRDefault="007017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ECE6A" w14:textId="77777777" w:rsidR="0070174C" w:rsidRDefault="00701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0370A" w14:textId="77777777" w:rsidR="007D7B37" w:rsidRDefault="007D7B37" w:rsidP="004D1F78">
      <w:r>
        <w:separator/>
      </w:r>
    </w:p>
  </w:footnote>
  <w:footnote w:type="continuationSeparator" w:id="0">
    <w:p w14:paraId="2A04EA96" w14:textId="77777777" w:rsidR="007D7B37" w:rsidRDefault="007D7B37" w:rsidP="004D1F78">
      <w:r>
        <w:continuationSeparator/>
      </w:r>
    </w:p>
  </w:footnote>
  <w:footnote w:type="continuationNotice" w:id="1">
    <w:p w14:paraId="6610FA12" w14:textId="77777777" w:rsidR="007D7B37" w:rsidRDefault="007D7B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DCF81" w14:textId="77777777" w:rsidR="0070174C" w:rsidRDefault="007017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90962" w14:textId="71300479" w:rsidR="0062228B" w:rsidRDefault="00622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4274C" w14:textId="77777777" w:rsidR="0070174C" w:rsidRDefault="007017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98647414">
    <w:abstractNumId w:val="1"/>
  </w:num>
  <w:num w:numId="2" w16cid:durableId="862402371">
    <w:abstractNumId w:val="2"/>
  </w:num>
  <w:num w:numId="3" w16cid:durableId="1794136324">
    <w:abstractNumId w:val="0"/>
  </w:num>
  <w:num w:numId="4" w16cid:durableId="754206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FqDHDHgUXn4W4W6Fh7T6jHQB+/60gaKQUCHJ1ij5LbD+kwmQOwdN30tfGEylOj9jM8XczWkayw3xBT+I9IIwpg==" w:salt="Fb4V1r7DilngK7QmfUpfF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5292"/>
    <w:rsid w:val="00022D26"/>
    <w:rsid w:val="000523C5"/>
    <w:rsid w:val="000652F2"/>
    <w:rsid w:val="00070F9D"/>
    <w:rsid w:val="000848DB"/>
    <w:rsid w:val="0009545A"/>
    <w:rsid w:val="000A3DBB"/>
    <w:rsid w:val="000A61A6"/>
    <w:rsid w:val="001258BA"/>
    <w:rsid w:val="00172D3A"/>
    <w:rsid w:val="001A0C14"/>
    <w:rsid w:val="001C3BE3"/>
    <w:rsid w:val="00262F6F"/>
    <w:rsid w:val="0028137D"/>
    <w:rsid w:val="002B4182"/>
    <w:rsid w:val="002B70B0"/>
    <w:rsid w:val="002C56A9"/>
    <w:rsid w:val="00340994"/>
    <w:rsid w:val="003838E9"/>
    <w:rsid w:val="003D58BF"/>
    <w:rsid w:val="00423BE1"/>
    <w:rsid w:val="00451696"/>
    <w:rsid w:val="00480DD5"/>
    <w:rsid w:val="0048221E"/>
    <w:rsid w:val="004842D1"/>
    <w:rsid w:val="004959CB"/>
    <w:rsid w:val="004B3BCA"/>
    <w:rsid w:val="004B5EA1"/>
    <w:rsid w:val="004D1F78"/>
    <w:rsid w:val="004D246B"/>
    <w:rsid w:val="004D4F28"/>
    <w:rsid w:val="004D5300"/>
    <w:rsid w:val="00511470"/>
    <w:rsid w:val="00570B4C"/>
    <w:rsid w:val="00573245"/>
    <w:rsid w:val="00574054"/>
    <w:rsid w:val="00581EDA"/>
    <w:rsid w:val="005B187A"/>
    <w:rsid w:val="005B2A27"/>
    <w:rsid w:val="005B4A6C"/>
    <w:rsid w:val="005D366A"/>
    <w:rsid w:val="005E6BC3"/>
    <w:rsid w:val="00605007"/>
    <w:rsid w:val="0062228B"/>
    <w:rsid w:val="00627058"/>
    <w:rsid w:val="00634AB3"/>
    <w:rsid w:val="006673F4"/>
    <w:rsid w:val="006C13AC"/>
    <w:rsid w:val="006C72AF"/>
    <w:rsid w:val="0070174C"/>
    <w:rsid w:val="00710CBC"/>
    <w:rsid w:val="0074660D"/>
    <w:rsid w:val="00747756"/>
    <w:rsid w:val="007A3E58"/>
    <w:rsid w:val="007B22CE"/>
    <w:rsid w:val="007B2751"/>
    <w:rsid w:val="007C002F"/>
    <w:rsid w:val="007C170F"/>
    <w:rsid w:val="007D2818"/>
    <w:rsid w:val="007D7B37"/>
    <w:rsid w:val="007E4E0D"/>
    <w:rsid w:val="00815B12"/>
    <w:rsid w:val="00817955"/>
    <w:rsid w:val="00833C75"/>
    <w:rsid w:val="0084480C"/>
    <w:rsid w:val="008469D2"/>
    <w:rsid w:val="008677C6"/>
    <w:rsid w:val="008B772C"/>
    <w:rsid w:val="008D51CF"/>
    <w:rsid w:val="008D52AD"/>
    <w:rsid w:val="009054D8"/>
    <w:rsid w:val="00980ECB"/>
    <w:rsid w:val="00986CD3"/>
    <w:rsid w:val="009B6AC8"/>
    <w:rsid w:val="009C659E"/>
    <w:rsid w:val="009D128F"/>
    <w:rsid w:val="009D2C11"/>
    <w:rsid w:val="00A02847"/>
    <w:rsid w:val="00A24D29"/>
    <w:rsid w:val="00A32E1F"/>
    <w:rsid w:val="00A70856"/>
    <w:rsid w:val="00A829B7"/>
    <w:rsid w:val="00A95626"/>
    <w:rsid w:val="00AA142F"/>
    <w:rsid w:val="00AB3031"/>
    <w:rsid w:val="00AD54FE"/>
    <w:rsid w:val="00B00D66"/>
    <w:rsid w:val="00B3178E"/>
    <w:rsid w:val="00B62CA4"/>
    <w:rsid w:val="00B712AD"/>
    <w:rsid w:val="00B72376"/>
    <w:rsid w:val="00BA71AA"/>
    <w:rsid w:val="00C006DB"/>
    <w:rsid w:val="00C07087"/>
    <w:rsid w:val="00C37A49"/>
    <w:rsid w:val="00C60A4A"/>
    <w:rsid w:val="00C939BF"/>
    <w:rsid w:val="00C96530"/>
    <w:rsid w:val="00CA0F4F"/>
    <w:rsid w:val="00CB4672"/>
    <w:rsid w:val="00D038C5"/>
    <w:rsid w:val="00D2074C"/>
    <w:rsid w:val="00D246CB"/>
    <w:rsid w:val="00D320A0"/>
    <w:rsid w:val="00D477C5"/>
    <w:rsid w:val="00D51E57"/>
    <w:rsid w:val="00D579AC"/>
    <w:rsid w:val="00D6504D"/>
    <w:rsid w:val="00D833ED"/>
    <w:rsid w:val="00D8428E"/>
    <w:rsid w:val="00DB3283"/>
    <w:rsid w:val="00DB4CE8"/>
    <w:rsid w:val="00DD5C06"/>
    <w:rsid w:val="00DF5180"/>
    <w:rsid w:val="00E11FCB"/>
    <w:rsid w:val="00E31379"/>
    <w:rsid w:val="00E43427"/>
    <w:rsid w:val="00E75E60"/>
    <w:rsid w:val="00E81196"/>
    <w:rsid w:val="00EB47DD"/>
    <w:rsid w:val="00EC553B"/>
    <w:rsid w:val="00EF4079"/>
    <w:rsid w:val="00F210E4"/>
    <w:rsid w:val="00F65923"/>
    <w:rsid w:val="00F730AA"/>
    <w:rsid w:val="00F73BCC"/>
    <w:rsid w:val="00F778E6"/>
    <w:rsid w:val="00F952C3"/>
    <w:rsid w:val="00FD7D1C"/>
    <w:rsid w:val="00FF2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2074C"/>
    <w:pPr>
      <w:jc w:val="center"/>
      <w:outlineLvl w:val="0"/>
    </w:pPr>
    <w:rPr>
      <w:rFonts w:ascii="National-Black"/>
      <w:b/>
      <w:color w:val="003976"/>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51E5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2074C"/>
    <w:rPr>
      <w:rFonts w:ascii="National-Black" w:eastAsiaTheme="minorEastAsia"/>
      <w:b/>
      <w:color w:val="003976"/>
      <w:spacing w:val="4"/>
      <w:sz w:val="40"/>
      <w:szCs w:val="14"/>
    </w:rPr>
  </w:style>
  <w:style w:type="paragraph" w:customStyle="1" w:styleId="m2324629426110846268msolistparagraph">
    <w:name w:val="m_2324629426110846268msolistparagraph"/>
    <w:basedOn w:val="Normal"/>
    <w:rsid w:val="00AA142F"/>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C96530"/>
    <w:rPr>
      <w:sz w:val="16"/>
      <w:szCs w:val="16"/>
    </w:rPr>
  </w:style>
  <w:style w:type="paragraph" w:styleId="CommentText">
    <w:name w:val="annotation text"/>
    <w:basedOn w:val="Normal"/>
    <w:link w:val="CommentTextChar"/>
    <w:uiPriority w:val="99"/>
    <w:unhideWhenUsed/>
    <w:rsid w:val="00C96530"/>
    <w:rPr>
      <w:sz w:val="20"/>
      <w:szCs w:val="20"/>
    </w:rPr>
  </w:style>
  <w:style w:type="character" w:customStyle="1" w:styleId="CommentTextChar">
    <w:name w:val="Comment Text Char"/>
    <w:basedOn w:val="DefaultParagraphFont"/>
    <w:link w:val="CommentText"/>
    <w:uiPriority w:val="99"/>
    <w:rsid w:val="00C9653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96530"/>
    <w:rPr>
      <w:b/>
      <w:bCs/>
    </w:rPr>
  </w:style>
  <w:style w:type="character" w:customStyle="1" w:styleId="CommentSubjectChar">
    <w:name w:val="Comment Subject Char"/>
    <w:basedOn w:val="CommentTextChar"/>
    <w:link w:val="CommentSubject"/>
    <w:uiPriority w:val="99"/>
    <w:semiHidden/>
    <w:rsid w:val="00C96530"/>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24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lawadmissions@case.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3ED84F-EABC-45BD-831E-94B40EABFD9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F78007AB-A8E7-4B5B-AB9A-0C7575547DC2}">
  <ds:schemaRefs>
    <ds:schemaRef ds:uri="http://schemas.microsoft.com/sharepoint/v3/contenttype/forms"/>
  </ds:schemaRefs>
</ds:datastoreItem>
</file>

<file path=customXml/itemProps3.xml><?xml version="1.0" encoding="utf-8"?>
<ds:datastoreItem xmlns:ds="http://schemas.openxmlformats.org/officeDocument/2006/customXml" ds:itemID="{555E2BA9-05AD-47D9-B785-38E04DF0D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Pages>
  <Words>1804</Words>
  <Characters>9709</Characters>
  <Application>Microsoft Office Word</Application>
  <DocSecurity>8</DocSecurity>
  <Lines>462</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76</cp:revision>
  <dcterms:created xsi:type="dcterms:W3CDTF">2023-06-26T14:28:00Z</dcterms:created>
  <dcterms:modified xsi:type="dcterms:W3CDTF">2025-12-0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